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CFBF" w14:textId="41B1D370" w:rsidR="006C07F0" w:rsidRPr="003938CE" w:rsidRDefault="00465B95" w:rsidP="542692FD">
      <w:pPr>
        <w:jc w:val="center"/>
        <w:rPr>
          <w:b/>
          <w:bCs/>
        </w:rPr>
      </w:pPr>
      <w:r w:rsidRPr="003938CE">
        <w:rPr>
          <w:b/>
          <w:bCs/>
        </w:rPr>
        <w:t>T.C</w:t>
      </w:r>
    </w:p>
    <w:p w14:paraId="48E029D4" w14:textId="427D91E7" w:rsidR="006C07F0" w:rsidRPr="003938CE" w:rsidRDefault="006C07F0" w:rsidP="542692FD">
      <w:pPr>
        <w:jc w:val="center"/>
        <w:rPr>
          <w:b/>
          <w:bCs/>
        </w:rPr>
      </w:pPr>
      <w:r w:rsidRPr="003938CE">
        <w:rPr>
          <w:b/>
          <w:bCs/>
        </w:rPr>
        <w:t>AKDENİZ ÜNİVERSİTESİ</w:t>
      </w:r>
    </w:p>
    <w:p w14:paraId="5AB17F82" w14:textId="1CE4871D" w:rsidR="006C07F0" w:rsidRPr="003938CE" w:rsidRDefault="006C07F0" w:rsidP="008D6F52">
      <w:pPr>
        <w:jc w:val="center"/>
        <w:rPr>
          <w:b/>
        </w:rPr>
      </w:pPr>
      <w:r w:rsidRPr="003938CE">
        <w:rPr>
          <w:b/>
        </w:rPr>
        <w:t xml:space="preserve">KUMLUCA SAĞLIK BİLİMLERİ FAKÜLTESİ </w:t>
      </w:r>
      <w:r w:rsidRPr="003938CE">
        <w:rPr>
          <w:b/>
        </w:rPr>
        <w:br/>
      </w:r>
      <w:r w:rsidR="00441C09" w:rsidRPr="00B11327">
        <w:rPr>
          <w:b/>
        </w:rPr>
        <w:t>202</w:t>
      </w:r>
      <w:r w:rsidR="006A0CC7" w:rsidRPr="00B11327">
        <w:rPr>
          <w:b/>
        </w:rPr>
        <w:t>3</w:t>
      </w:r>
      <w:r w:rsidR="00441C09" w:rsidRPr="00B11327">
        <w:rPr>
          <w:b/>
        </w:rPr>
        <w:t>-202</w:t>
      </w:r>
      <w:r w:rsidR="006A0CC7" w:rsidRPr="00B11327">
        <w:rPr>
          <w:b/>
        </w:rPr>
        <w:t>4</w:t>
      </w:r>
      <w:r w:rsidRPr="00B11327">
        <w:rPr>
          <w:b/>
        </w:rPr>
        <w:t xml:space="preserve"> </w:t>
      </w:r>
      <w:r w:rsidRPr="003938CE">
        <w:rPr>
          <w:b/>
        </w:rPr>
        <w:t>EĞİTİM ÖĞRETİM YILI KOMİSYON LİSTESİ</w:t>
      </w:r>
    </w:p>
    <w:p w14:paraId="667581BB" w14:textId="23220721" w:rsidR="006C07F0" w:rsidRPr="003938CE" w:rsidRDefault="006C07F0" w:rsidP="008D6F52">
      <w:pPr>
        <w:jc w:val="center"/>
        <w:rPr>
          <w:b/>
        </w:rPr>
      </w:pPr>
      <w:r w:rsidRPr="00B11327">
        <w:rPr>
          <w:b/>
        </w:rPr>
        <w:t>(</w:t>
      </w:r>
      <w:r w:rsidR="00C55810" w:rsidRPr="00B11327">
        <w:rPr>
          <w:b/>
        </w:rPr>
        <w:t>06.</w:t>
      </w:r>
      <w:r w:rsidR="00A65E16" w:rsidRPr="00B11327">
        <w:rPr>
          <w:b/>
        </w:rPr>
        <w:t>07.2023</w:t>
      </w:r>
      <w:r w:rsidR="0071678C" w:rsidRPr="00B11327">
        <w:rPr>
          <w:b/>
        </w:rPr>
        <w:t xml:space="preserve"> Tarihli, </w:t>
      </w:r>
      <w:r w:rsidR="00C55810" w:rsidRPr="00B11327">
        <w:rPr>
          <w:b/>
        </w:rPr>
        <w:t>202</w:t>
      </w:r>
      <w:r w:rsidR="00A65E16" w:rsidRPr="00B11327">
        <w:rPr>
          <w:b/>
        </w:rPr>
        <w:t>3</w:t>
      </w:r>
      <w:r w:rsidR="00A60C03" w:rsidRPr="00B11327">
        <w:rPr>
          <w:b/>
        </w:rPr>
        <w:t>/2</w:t>
      </w:r>
      <w:r w:rsidR="003938CE" w:rsidRPr="00B11327">
        <w:rPr>
          <w:b/>
        </w:rPr>
        <w:t xml:space="preserve"> </w:t>
      </w:r>
      <w:proofErr w:type="spellStart"/>
      <w:r w:rsidR="003938CE" w:rsidRPr="00B11327">
        <w:rPr>
          <w:b/>
        </w:rPr>
        <w:t>No’lu</w:t>
      </w:r>
      <w:proofErr w:type="spellEnd"/>
      <w:r w:rsidR="003938CE" w:rsidRPr="00B11327">
        <w:rPr>
          <w:b/>
        </w:rPr>
        <w:t xml:space="preserve"> </w:t>
      </w:r>
      <w:r w:rsidRPr="00B11327">
        <w:rPr>
          <w:b/>
        </w:rPr>
        <w:t>Akademik Kurul Kararı)</w:t>
      </w:r>
    </w:p>
    <w:p w14:paraId="44FEC52A" w14:textId="77777777" w:rsidR="006C07F0" w:rsidRPr="003938CE" w:rsidRDefault="006C07F0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7BD4618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CDEBB1D" w14:textId="77777777" w:rsidR="006C07F0" w:rsidRPr="003938CE" w:rsidRDefault="006C07F0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STRATEJİK PLANLAMA KOMİSYONU</w:t>
            </w:r>
          </w:p>
        </w:tc>
      </w:tr>
      <w:tr w:rsidR="00D92930" w:rsidRPr="003938CE" w14:paraId="73A0DEE5" w14:textId="77777777" w:rsidTr="006B6763">
        <w:trPr>
          <w:trHeight w:val="1629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C6A80E8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rPr>
                <w:rStyle w:val="Gl"/>
              </w:rPr>
              <w:t>Prof. Dr. Selma ÖNCEL (Dekan)</w:t>
            </w:r>
          </w:p>
          <w:p w14:paraId="4CE02610" w14:textId="593DF4FC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 xml:space="preserve">Doç. Dr. </w:t>
            </w:r>
            <w:r w:rsidR="003D0FCA">
              <w:t>Fatma Dilek TURAN</w:t>
            </w:r>
            <w:r>
              <w:t xml:space="preserve"> (Dekan Yardımcısı)</w:t>
            </w:r>
          </w:p>
          <w:p w14:paraId="4E210F4D" w14:textId="07B7738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 xml:space="preserve">Dr. Öğr. Üyesi </w:t>
            </w:r>
            <w:r w:rsidR="003D0FCA">
              <w:t>Emine ARIKAN</w:t>
            </w:r>
            <w:r>
              <w:t xml:space="preserve"> (Dekan Yardımcısı)</w:t>
            </w:r>
          </w:p>
          <w:p w14:paraId="6554CE7E" w14:textId="77777777" w:rsidR="00DA0409" w:rsidRDefault="00DA0409" w:rsidP="00DA0409">
            <w:pPr>
              <w:pStyle w:val="NormalWeb"/>
              <w:spacing w:before="0" w:beforeAutospacing="0" w:after="0" w:afterAutospacing="0"/>
            </w:pPr>
            <w:r>
              <w:t>Doç. Dr. Seçil TAYLAN (Hemşirelik Bölüm Başkanı) </w:t>
            </w:r>
          </w:p>
          <w:p w14:paraId="0182A998" w14:textId="0E8429AB" w:rsidR="00DA0409" w:rsidRPr="008E46BA" w:rsidRDefault="00DA0409" w:rsidP="00DA0409">
            <w:pPr>
              <w:pStyle w:val="NormalWeb"/>
              <w:spacing w:before="0" w:beforeAutospacing="0" w:after="0" w:afterAutospacing="0"/>
            </w:pPr>
            <w:r>
              <w:t>Doç.</w:t>
            </w:r>
            <w:r w:rsidR="006530E6">
              <w:t xml:space="preserve"> </w:t>
            </w:r>
            <w:r>
              <w:t xml:space="preserve">Dr. </w:t>
            </w:r>
            <w:proofErr w:type="spellStart"/>
            <w:r w:rsidRPr="008E46BA">
              <w:t>Kızbes</w:t>
            </w:r>
            <w:proofErr w:type="spellEnd"/>
            <w:r w:rsidRPr="008E46BA">
              <w:t xml:space="preserve"> Meral KILIÇ (Çocuk Gelişimi Bölüm Başkanı)</w:t>
            </w:r>
          </w:p>
          <w:p w14:paraId="341CE5D7" w14:textId="353DE9CA" w:rsidR="001E1FBE" w:rsidRPr="008E46BA" w:rsidRDefault="001E1FBE" w:rsidP="001E1FBE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Ülkü ÖZER ARSLAN</w:t>
            </w:r>
          </w:p>
          <w:p w14:paraId="0CB0DC54" w14:textId="77777777" w:rsidR="00DA0409" w:rsidRPr="008E46BA" w:rsidRDefault="00DA0409" w:rsidP="00DA0409">
            <w:pPr>
              <w:pStyle w:val="NormalWeb"/>
              <w:spacing w:before="0" w:beforeAutospacing="0" w:after="0" w:afterAutospacing="0"/>
            </w:pPr>
            <w:r w:rsidRPr="008E46BA">
              <w:t>Nadir CEYLAN (Fakülte Sekreteri)</w:t>
            </w:r>
          </w:p>
          <w:p w14:paraId="66E6605F" w14:textId="5F4955CB" w:rsidR="00E669BA" w:rsidRPr="008E46BA" w:rsidRDefault="00DA0409" w:rsidP="00DA0409">
            <w:pPr>
              <w:pStyle w:val="NormalWeb"/>
              <w:spacing w:before="0" w:beforeAutospacing="0" w:after="0" w:afterAutospacing="0"/>
            </w:pPr>
            <w:r w:rsidRPr="008E46BA">
              <w:t>Hamide SONGUR (İdari Mali İşler Personeli)</w:t>
            </w:r>
            <w:r w:rsidR="00831B7A" w:rsidRPr="008E46BA">
              <w:t xml:space="preserve"> -Raportör</w:t>
            </w:r>
          </w:p>
          <w:p w14:paraId="0BDB3585" w14:textId="486A4F14" w:rsidR="00831B7A" w:rsidRPr="00DA0409" w:rsidRDefault="00831B7A" w:rsidP="00DA0409">
            <w:pPr>
              <w:pStyle w:val="NormalWeb"/>
              <w:spacing w:before="0" w:beforeAutospacing="0" w:after="0" w:afterAutospacing="0"/>
            </w:pPr>
          </w:p>
        </w:tc>
      </w:tr>
    </w:tbl>
    <w:p w14:paraId="7D93DE24" w14:textId="77777777" w:rsidR="006C07F0" w:rsidRPr="003938CE" w:rsidRDefault="006C07F0" w:rsidP="00DA0409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56B6D7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BDFB19" w14:textId="77777777" w:rsidR="00D21EBE" w:rsidRPr="003938CE" w:rsidRDefault="00094391" w:rsidP="00C53B66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ALİTE EKİBİ</w:t>
            </w:r>
          </w:p>
        </w:tc>
      </w:tr>
      <w:tr w:rsidR="00E6714D" w:rsidRPr="003938CE" w14:paraId="03264DC8" w14:textId="77777777" w:rsidTr="005175E5">
        <w:trPr>
          <w:trHeight w:val="6484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CB117E5" w14:textId="69EC4584" w:rsidR="00D21EBE" w:rsidRPr="008E46BA" w:rsidRDefault="00D21EBE" w:rsidP="008D35DA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Prof. Dr. </w:t>
            </w:r>
            <w:r w:rsidRPr="008E46BA">
              <w:rPr>
                <w:bCs/>
              </w:rPr>
              <w:t>Selma ÖNCEL (</w:t>
            </w:r>
            <w:r w:rsidR="00D0121D" w:rsidRPr="008E46BA">
              <w:rPr>
                <w:bCs/>
              </w:rPr>
              <w:t>Dekan</w:t>
            </w:r>
            <w:r w:rsidRPr="008E46BA">
              <w:rPr>
                <w:bCs/>
              </w:rPr>
              <w:t>)</w:t>
            </w:r>
          </w:p>
          <w:p w14:paraId="00EE721B" w14:textId="734CFA69" w:rsidR="000864B4" w:rsidRPr="008E46BA" w:rsidRDefault="005C22E7" w:rsidP="005C22E7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Utku BEYAZIT </w:t>
            </w:r>
            <w:r w:rsidR="00D21EBE" w:rsidRPr="008E46BA">
              <w:rPr>
                <w:bCs/>
              </w:rPr>
              <w:t>(Kalite Yönetim Temsilcisi)</w:t>
            </w:r>
            <w:r w:rsidR="000864B4" w:rsidRPr="008E46BA">
              <w:rPr>
                <w:bCs/>
              </w:rPr>
              <w:t xml:space="preserve"> </w:t>
            </w:r>
          </w:p>
          <w:p w14:paraId="569C14FA" w14:textId="3F713C47" w:rsidR="00D21EBE" w:rsidRPr="008E46BA" w:rsidRDefault="005F665D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Ülkü ÖZER ARSLAN </w:t>
            </w:r>
            <w:r w:rsidR="000864B4" w:rsidRPr="008E46BA">
              <w:rPr>
                <w:bCs/>
              </w:rPr>
              <w:t>(Kalite Birim Sorumlusu)</w:t>
            </w:r>
            <w:r w:rsidR="00831B7A" w:rsidRPr="008E46BA">
              <w:rPr>
                <w:bCs/>
              </w:rPr>
              <w:t xml:space="preserve"> </w:t>
            </w:r>
            <w:r w:rsidR="00831B7A" w:rsidRPr="008E46BA">
              <w:t>-Raportör</w:t>
            </w:r>
          </w:p>
          <w:p w14:paraId="3CDDAA3E" w14:textId="34F4800A" w:rsidR="00761DC5" w:rsidRPr="008E46BA" w:rsidRDefault="00761DC5" w:rsidP="00761DC5">
            <w:pPr>
              <w:jc w:val="both"/>
              <w:rPr>
                <w:bCs/>
              </w:rPr>
            </w:pPr>
            <w:r w:rsidRPr="008E46BA">
              <w:rPr>
                <w:bCs/>
              </w:rPr>
              <w:t>Doç.</w:t>
            </w:r>
            <w:r w:rsidR="005C22E7" w:rsidRPr="008E46BA">
              <w:rPr>
                <w:bCs/>
              </w:rPr>
              <w:t xml:space="preserve"> </w:t>
            </w:r>
            <w:r w:rsidRPr="008E46BA">
              <w:rPr>
                <w:bCs/>
              </w:rPr>
              <w:t xml:space="preserve">Dr. </w:t>
            </w:r>
            <w:proofErr w:type="spellStart"/>
            <w:r w:rsidRPr="008E46BA">
              <w:rPr>
                <w:bCs/>
              </w:rPr>
              <w:t>Kızbes</w:t>
            </w:r>
            <w:proofErr w:type="spellEnd"/>
            <w:r w:rsidRPr="008E46BA">
              <w:rPr>
                <w:bCs/>
              </w:rPr>
              <w:t xml:space="preserve"> Meral KILIÇ</w:t>
            </w:r>
          </w:p>
          <w:p w14:paraId="7E94F749" w14:textId="2C15BBF6" w:rsidR="00761DC5" w:rsidRPr="008E46BA" w:rsidRDefault="005C22E7" w:rsidP="00761DC5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</w:t>
            </w:r>
            <w:r w:rsidR="00761DC5" w:rsidRPr="008E46BA">
              <w:rPr>
                <w:bCs/>
              </w:rPr>
              <w:t xml:space="preserve">Gamze </w:t>
            </w:r>
            <w:r w:rsidR="00DA0409" w:rsidRPr="008E46BA">
              <w:rPr>
                <w:bCs/>
              </w:rPr>
              <w:t>YAVAŞ</w:t>
            </w:r>
            <w:r w:rsidR="0015516C" w:rsidRPr="008E46BA">
              <w:rPr>
                <w:bCs/>
              </w:rPr>
              <w:t xml:space="preserve"> </w:t>
            </w:r>
          </w:p>
          <w:p w14:paraId="03D3207E" w14:textId="3AFCE09D" w:rsidR="008D575F" w:rsidRPr="008E46BA" w:rsidRDefault="00DA0409" w:rsidP="008D35DA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</w:t>
            </w:r>
            <w:r w:rsidR="008D575F" w:rsidRPr="008E46BA">
              <w:rPr>
                <w:bCs/>
              </w:rPr>
              <w:t xml:space="preserve">Seçil TAYLAN  </w:t>
            </w:r>
          </w:p>
          <w:p w14:paraId="2738E50B" w14:textId="068CECB4" w:rsidR="00D21EBE" w:rsidRPr="008E46BA" w:rsidRDefault="00DA0409" w:rsidP="008D35DA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oç. Dr. </w:t>
            </w:r>
            <w:r w:rsidR="00D21EBE" w:rsidRPr="008E46BA">
              <w:rPr>
                <w:bCs/>
              </w:rPr>
              <w:t xml:space="preserve">İlknur ÖZKAN   </w:t>
            </w:r>
          </w:p>
          <w:p w14:paraId="4CB78DD8" w14:textId="77777777" w:rsidR="00D21EBE" w:rsidRPr="008E46BA" w:rsidRDefault="00D21EBE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</w:t>
            </w:r>
            <w:r w:rsidR="00465B95" w:rsidRPr="008E46BA">
              <w:rPr>
                <w:bCs/>
              </w:rPr>
              <w:t xml:space="preserve"> </w:t>
            </w:r>
            <w:r w:rsidRPr="008E46BA">
              <w:rPr>
                <w:bCs/>
              </w:rPr>
              <w:t xml:space="preserve">Öğr. Üyesi Şükran </w:t>
            </w:r>
            <w:r w:rsidR="00922A6B" w:rsidRPr="008E46BA">
              <w:rPr>
                <w:bCs/>
              </w:rPr>
              <w:t xml:space="preserve">ŞİMŞEK </w:t>
            </w:r>
          </w:p>
          <w:p w14:paraId="38C96FCF" w14:textId="1F09F655" w:rsidR="007969E5" w:rsidRPr="008E46BA" w:rsidRDefault="007969E5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Aysun ÜNAL</w:t>
            </w:r>
          </w:p>
          <w:p w14:paraId="5C3BE3C8" w14:textId="0A324672" w:rsidR="005C22E7" w:rsidRPr="008E46BA" w:rsidRDefault="005C22E7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Yeşim YURDAKUL</w:t>
            </w:r>
          </w:p>
          <w:p w14:paraId="1C169117" w14:textId="41A4751D" w:rsidR="008E7EB8" w:rsidRPr="008E46BA" w:rsidRDefault="00DA0409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</w:t>
            </w:r>
            <w:r w:rsidR="008E7EB8" w:rsidRPr="008E46BA">
              <w:rPr>
                <w:bCs/>
              </w:rPr>
              <w:t xml:space="preserve">Emine </w:t>
            </w:r>
            <w:r w:rsidR="003D0FCA">
              <w:rPr>
                <w:bCs/>
              </w:rPr>
              <w:t>ARIKAN</w:t>
            </w:r>
          </w:p>
          <w:p w14:paraId="76A35FBF" w14:textId="77777777" w:rsidR="00DA0409" w:rsidRPr="008E46BA" w:rsidRDefault="00DA0409" w:rsidP="00DA0409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Dr. </w:t>
            </w:r>
            <w:proofErr w:type="gramStart"/>
            <w:r w:rsidRPr="008E46BA">
              <w:rPr>
                <w:bCs/>
              </w:rPr>
              <w:t>Adem</w:t>
            </w:r>
            <w:proofErr w:type="gramEnd"/>
            <w:r w:rsidRPr="008E46BA">
              <w:rPr>
                <w:bCs/>
              </w:rPr>
              <w:t xml:space="preserve"> SÜMEN </w:t>
            </w:r>
          </w:p>
          <w:p w14:paraId="3E2FC5D0" w14:textId="77777777" w:rsidR="004621B3" w:rsidRPr="008E46BA" w:rsidRDefault="004621B3" w:rsidP="000864B4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Yelda KUBLAY</w:t>
            </w:r>
          </w:p>
          <w:p w14:paraId="1A0EF922" w14:textId="0A154E8A" w:rsidR="005F665D" w:rsidRPr="008E46BA" w:rsidRDefault="005F665D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da Cansu YENİĞÜN</w:t>
            </w:r>
            <w:r w:rsidR="008D575F" w:rsidRPr="008E46BA">
              <w:rPr>
                <w:bCs/>
              </w:rPr>
              <w:t xml:space="preserve"> </w:t>
            </w:r>
          </w:p>
          <w:p w14:paraId="6E72CC96" w14:textId="50B2A896" w:rsidR="005C22E7" w:rsidRPr="008E46BA" w:rsidRDefault="005C22E7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lçuk GÖRÜCÜ</w:t>
            </w:r>
          </w:p>
          <w:p w14:paraId="70FA72BB" w14:textId="0A21351F" w:rsidR="00DA0409" w:rsidRPr="008E46BA" w:rsidRDefault="00DA0409" w:rsidP="005F665D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49C4A503" w14:textId="77777777" w:rsidR="004621B3" w:rsidRPr="008E46BA" w:rsidRDefault="004621B3" w:rsidP="000864B4">
            <w:pPr>
              <w:jc w:val="both"/>
              <w:rPr>
                <w:bCs/>
              </w:rPr>
            </w:pPr>
            <w:r w:rsidRPr="008E46BA">
              <w:rPr>
                <w:bCs/>
              </w:rPr>
              <w:t>Araş. Gör. Ayşe Gül AYDIN</w:t>
            </w:r>
          </w:p>
          <w:p w14:paraId="17FB45E0" w14:textId="77777777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Fakülte Sekreter</w:t>
            </w:r>
            <w:r w:rsidR="005879AF" w:rsidRPr="008E46BA">
              <w:rPr>
                <w:bCs/>
              </w:rPr>
              <w:t>i</w:t>
            </w:r>
            <w:r w:rsidRPr="008E46BA">
              <w:rPr>
                <w:bCs/>
              </w:rPr>
              <w:t xml:space="preserve"> Nadir CEYLAN</w:t>
            </w:r>
          </w:p>
          <w:p w14:paraId="1DB4576D" w14:textId="77777777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İdari Mali İşler Personeli Hamide SONGUR</w:t>
            </w:r>
          </w:p>
          <w:p w14:paraId="2A8ABB27" w14:textId="70ED73DC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enci İşler Personeli Betül </w:t>
            </w:r>
            <w:r w:rsidR="00D81872">
              <w:rPr>
                <w:bCs/>
              </w:rPr>
              <w:t>KARAGÜNLÜ</w:t>
            </w:r>
          </w:p>
          <w:p w14:paraId="273A96BE" w14:textId="77777777" w:rsidR="008E7EB8" w:rsidRPr="008E46BA" w:rsidRDefault="008E7EB8" w:rsidP="00922A6B">
            <w:pPr>
              <w:jc w:val="both"/>
              <w:rPr>
                <w:bCs/>
              </w:rPr>
            </w:pPr>
            <w:r w:rsidRPr="008E46BA">
              <w:rPr>
                <w:bCs/>
              </w:rPr>
              <w:t>Yazı İşleri Personeli Mehmet GÖKYAR</w:t>
            </w:r>
          </w:p>
          <w:p w14:paraId="5C83B577" w14:textId="77777777" w:rsidR="00676A6E" w:rsidRPr="008E46BA" w:rsidRDefault="00E669BA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>Teknik İşler Personeli Hasan ACARLI</w:t>
            </w:r>
            <w:r w:rsidR="00480741" w:rsidRPr="008E46BA">
              <w:rPr>
                <w:bCs/>
              </w:rPr>
              <w:t xml:space="preserve"> </w:t>
            </w:r>
          </w:p>
          <w:p w14:paraId="0879B63D" w14:textId="61DCC158" w:rsidR="005A21F3" w:rsidRPr="008E46BA" w:rsidRDefault="00A27BD2" w:rsidP="005A21F3">
            <w:r w:rsidRPr="008E46BA">
              <w:t xml:space="preserve">Yusuf Sarmış (Hemşirelik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4050F676" w14:textId="349AD502" w:rsidR="005A21F3" w:rsidRPr="008E46BA" w:rsidRDefault="00A27BD2" w:rsidP="005A21F3">
            <w:r w:rsidRPr="008E46BA">
              <w:t>Şebnem Deryalar</w:t>
            </w:r>
            <w:r w:rsidR="005A21F3" w:rsidRPr="008E46BA">
              <w:t xml:space="preserve"> (</w:t>
            </w:r>
            <w:r w:rsidRPr="008E46BA">
              <w:t xml:space="preserve">Çocuk Gelişimi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70EB04DC" w14:textId="0C0CFA58" w:rsidR="005175E5" w:rsidRPr="007B5D82" w:rsidRDefault="00AF6650" w:rsidP="00EC212A">
            <w:r w:rsidRPr="008E46BA">
              <w:t xml:space="preserve">Melisa Erkal (Hemşirelik Bölümü </w:t>
            </w:r>
            <w:r w:rsidR="00EC212A" w:rsidRPr="008E46BA">
              <w:t>3</w:t>
            </w:r>
            <w:r w:rsidR="005A21F3" w:rsidRPr="008E46BA">
              <w:t>. Sınıf)</w:t>
            </w:r>
          </w:p>
        </w:tc>
      </w:tr>
    </w:tbl>
    <w:p w14:paraId="6E428625" w14:textId="09510AC4" w:rsidR="0021615A" w:rsidRPr="003938CE" w:rsidRDefault="0021615A" w:rsidP="542692FD">
      <w:pPr>
        <w:rPr>
          <w:b/>
          <w:bCs/>
          <w:color w:val="000000" w:themeColor="text1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3938CE" w14:paraId="7E826009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ECB7634" w14:textId="1D1A5FC9" w:rsidR="00BB3486" w:rsidRPr="00BB3486" w:rsidRDefault="00BB3486" w:rsidP="000A1D25">
            <w:pPr>
              <w:rPr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</w:pPr>
            <w:r w:rsidRPr="00BB3486">
              <w:rPr>
                <w:rStyle w:val="Gl"/>
                <w:rFonts w:ascii="Arial" w:hAnsi="Arial" w:cs="Arial"/>
                <w:sz w:val="23"/>
                <w:szCs w:val="23"/>
                <w:shd w:val="clear" w:color="auto" w:fill="FFFFFF"/>
              </w:rPr>
              <w:t>KUMLUCA SAĞLIK BİLİMLERİ FAKÜLTESİ BİRİM DANIŞMA KURULU</w:t>
            </w:r>
          </w:p>
        </w:tc>
      </w:tr>
      <w:tr w:rsidR="00BB3486" w:rsidRPr="003938CE" w14:paraId="43FCBD65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0D46746" w14:textId="7E71CDDC" w:rsidR="00BB3486" w:rsidRPr="003938CE" w:rsidRDefault="00BB3486" w:rsidP="00BB3486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Gamze </w:t>
            </w:r>
            <w:r>
              <w:rPr>
                <w:bCs/>
              </w:rPr>
              <w:t>YAVAŞ</w:t>
            </w:r>
            <w:r w:rsidR="007C47F5" w:rsidRPr="003938CE">
              <w:rPr>
                <w:bCs/>
              </w:rPr>
              <w:t xml:space="preserve">  (</w:t>
            </w:r>
            <w:r w:rsidRPr="003938CE">
              <w:rPr>
                <w:bCs/>
              </w:rPr>
              <w:t>Hemşirelik Bölüm)</w:t>
            </w:r>
          </w:p>
          <w:p w14:paraId="6AAB2D7B" w14:textId="0ED66879" w:rsidR="00BB3486" w:rsidRPr="00BB3486" w:rsidRDefault="00BB3486" w:rsidP="000A1D25">
            <w:pPr>
              <w:jc w:val="both"/>
              <w:rPr>
                <w:bCs/>
                <w:color w:val="FF0000"/>
              </w:rPr>
            </w:pPr>
            <w:r w:rsidRPr="00BB3486">
              <w:rPr>
                <w:bCs/>
              </w:rPr>
              <w:t xml:space="preserve">Dr. Öğr. Üyesi Yeşim YURDAKUL </w:t>
            </w:r>
            <w:r w:rsidRPr="003938CE">
              <w:rPr>
                <w:bCs/>
              </w:rPr>
              <w:t>(Çocuk Gelişimi Bölümü)</w:t>
            </w:r>
          </w:p>
        </w:tc>
      </w:tr>
    </w:tbl>
    <w:p w14:paraId="4882ED6E" w14:textId="40AF9256" w:rsidR="542692FD" w:rsidRDefault="542692FD" w:rsidP="542692FD">
      <w:pPr>
        <w:rPr>
          <w:b/>
          <w:bCs/>
          <w:color w:val="000000" w:themeColor="text1"/>
        </w:rPr>
      </w:pPr>
    </w:p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3938CE" w14:paraId="629E2B09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050461A" w14:textId="1B1713B2" w:rsidR="00BB3486" w:rsidRPr="00A43C9A" w:rsidRDefault="00A43C9A" w:rsidP="000A1D25">
            <w:pPr>
              <w:rPr>
                <w:rFonts w:ascii="Arial" w:hAnsi="Arial" w:cs="Arial"/>
                <w:b/>
                <w:bCs/>
                <w:color w:val="505050"/>
                <w:sz w:val="23"/>
                <w:szCs w:val="23"/>
                <w:shd w:val="clear" w:color="auto" w:fill="FFFFFF"/>
              </w:rPr>
            </w:pPr>
            <w:r w:rsidRPr="00A43C9A">
              <w:rPr>
                <w:rStyle w:val="Gl"/>
                <w:rFonts w:ascii="Arial" w:hAnsi="Arial" w:cs="Arial"/>
                <w:sz w:val="23"/>
                <w:szCs w:val="23"/>
                <w:shd w:val="clear" w:color="auto" w:fill="FFFFFF"/>
              </w:rPr>
              <w:t>KUMLUCA SAĞLIK BİLİMLERİ FAKÜLTESİ BİRİM MEZUNİYET KOMİSYONU</w:t>
            </w:r>
          </w:p>
        </w:tc>
      </w:tr>
      <w:tr w:rsidR="00BB3486" w:rsidRPr="003938CE" w14:paraId="32DEBFF2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299DC7A" w14:textId="77777777" w:rsidR="00BB3486" w:rsidRPr="0021615A" w:rsidRDefault="00A43C9A" w:rsidP="000A1D25">
            <w:pPr>
              <w:jc w:val="both"/>
            </w:pPr>
            <w:r w:rsidRPr="0021615A">
              <w:t>Doç. Dr. Seçil TAYLAN (Başkan)</w:t>
            </w:r>
          </w:p>
          <w:p w14:paraId="616D01C3" w14:textId="77777777" w:rsidR="00A43C9A" w:rsidRPr="0021615A" w:rsidRDefault="00A43C9A" w:rsidP="000A1D25">
            <w:pPr>
              <w:jc w:val="both"/>
            </w:pPr>
            <w:r w:rsidRPr="0021615A">
              <w:t xml:space="preserve">Doç. Dr. </w:t>
            </w:r>
            <w:proofErr w:type="spellStart"/>
            <w:r w:rsidRPr="0021615A">
              <w:t>Kızbes</w:t>
            </w:r>
            <w:proofErr w:type="spellEnd"/>
            <w:r w:rsidRPr="0021615A">
              <w:t xml:space="preserve"> Meral KILIÇ                </w:t>
            </w:r>
          </w:p>
          <w:p w14:paraId="55AB9778" w14:textId="016CF011" w:rsidR="00A43C9A" w:rsidRPr="00BB3486" w:rsidRDefault="00A43C9A" w:rsidP="000A1D25">
            <w:pPr>
              <w:jc w:val="both"/>
              <w:rPr>
                <w:bCs/>
                <w:color w:val="FF0000"/>
              </w:rPr>
            </w:pPr>
            <w:r w:rsidRPr="0021615A">
              <w:t>Dr. Öğr. Üyesi Aysun ÜNAL</w:t>
            </w:r>
            <w:r w:rsidRPr="0021615A">
              <w:rPr>
                <w:rFonts w:ascii="Arial" w:hAnsi="Arial" w:cs="Arial"/>
                <w:sz w:val="23"/>
                <w:szCs w:val="23"/>
              </w:rPr>
              <w:t xml:space="preserve">  </w:t>
            </w:r>
          </w:p>
        </w:tc>
      </w:tr>
    </w:tbl>
    <w:p w14:paraId="15F44A44" w14:textId="59B570BB" w:rsidR="542692FD" w:rsidRDefault="542692FD" w:rsidP="542692FD">
      <w:pPr>
        <w:rPr>
          <w:b/>
          <w:bCs/>
          <w:color w:val="000000" w:themeColor="text1"/>
        </w:rPr>
      </w:pPr>
    </w:p>
    <w:p w14:paraId="20B2AA4D" w14:textId="17E4583E" w:rsidR="00EF4FB1" w:rsidRDefault="00EF4FB1" w:rsidP="542692FD">
      <w:pPr>
        <w:rPr>
          <w:b/>
          <w:bCs/>
          <w:color w:val="000000" w:themeColor="text1"/>
        </w:rPr>
      </w:pPr>
    </w:p>
    <w:p w14:paraId="2E19F759" w14:textId="77777777" w:rsidR="00EF4FB1" w:rsidRPr="003938CE" w:rsidRDefault="00EF4FB1" w:rsidP="542692FD">
      <w:pPr>
        <w:rPr>
          <w:b/>
          <w:bCs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632"/>
        <w:gridCol w:w="5281"/>
      </w:tblGrid>
      <w:tr w:rsidR="00E6714D" w:rsidRPr="003938CE" w14:paraId="2D9860F7" w14:textId="77777777" w:rsidTr="006B676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3534C07" w14:textId="77777777" w:rsidR="006C07F0" w:rsidRPr="003938CE" w:rsidRDefault="006C07F0" w:rsidP="008D35DA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lastRenderedPageBreak/>
              <w:t>EĞİTİM KOMİSYONU</w:t>
            </w:r>
          </w:p>
        </w:tc>
      </w:tr>
      <w:tr w:rsidR="00E6714D" w:rsidRPr="003938CE" w14:paraId="7865C711" w14:textId="77777777" w:rsidTr="007F540B">
        <w:trPr>
          <w:trHeight w:val="1235"/>
        </w:trPr>
        <w:tc>
          <w:tcPr>
            <w:tcW w:w="463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CCB4F4" w14:textId="6D979BA0" w:rsidR="00FB5E2D" w:rsidRPr="007C47F5" w:rsidRDefault="00FB5E2D" w:rsidP="00FB5E2D">
            <w:pPr>
              <w:jc w:val="both"/>
              <w:rPr>
                <w:b/>
                <w:color w:val="000000" w:themeColor="text1"/>
                <w:u w:val="single"/>
              </w:rPr>
            </w:pPr>
            <w:r w:rsidRPr="007C47F5">
              <w:rPr>
                <w:b/>
                <w:color w:val="000000" w:themeColor="text1"/>
                <w:u w:val="single"/>
              </w:rPr>
              <w:t>Hemşirelik</w:t>
            </w:r>
            <w:r w:rsidR="00626425" w:rsidRPr="007C47F5">
              <w:rPr>
                <w:b/>
                <w:color w:val="000000" w:themeColor="text1"/>
                <w:u w:val="single"/>
              </w:rPr>
              <w:t xml:space="preserve"> Bölümü</w:t>
            </w:r>
            <w:r w:rsidRPr="007C47F5">
              <w:rPr>
                <w:b/>
                <w:color w:val="000000" w:themeColor="text1"/>
                <w:u w:val="single"/>
              </w:rPr>
              <w:t>:</w:t>
            </w:r>
          </w:p>
          <w:p w14:paraId="0B509181" w14:textId="38D8FFE5" w:rsidR="005F665D" w:rsidRPr="003938CE" w:rsidRDefault="00DA0409" w:rsidP="00DA0409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Gamze </w:t>
            </w:r>
            <w:r>
              <w:rPr>
                <w:bCs/>
                <w:color w:val="000000" w:themeColor="text1"/>
              </w:rPr>
              <w:t>YAVAŞ</w:t>
            </w:r>
            <w:r w:rsidR="006A0CC7">
              <w:rPr>
                <w:bCs/>
                <w:color w:val="000000" w:themeColor="text1"/>
              </w:rPr>
              <w:t xml:space="preserve"> </w:t>
            </w:r>
            <w:r w:rsidR="005F665D" w:rsidRPr="003938CE">
              <w:rPr>
                <w:bCs/>
                <w:color w:val="000000" w:themeColor="text1"/>
              </w:rPr>
              <w:t>(Başkan)</w:t>
            </w:r>
          </w:p>
          <w:p w14:paraId="6CDE1D6E" w14:textId="5FF9FFB8" w:rsidR="008D575F" w:rsidRDefault="008D575F" w:rsidP="008D575F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Yelda KUBLAY (Raportör)</w:t>
            </w:r>
          </w:p>
          <w:p w14:paraId="33491561" w14:textId="6F997ABE" w:rsidR="00FB5E2D" w:rsidRPr="003938CE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FB5E2D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35F9AF36" w14:textId="732714BE" w:rsidR="00176DAE" w:rsidRPr="003938CE" w:rsidRDefault="00DA0409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176DAE" w:rsidRPr="003938CE">
              <w:rPr>
                <w:bCs/>
                <w:color w:val="000000" w:themeColor="text1"/>
              </w:rPr>
              <w:t>İlknur ÖZKAN</w:t>
            </w:r>
          </w:p>
          <w:p w14:paraId="3D833511" w14:textId="77777777" w:rsidR="008D575F" w:rsidRPr="003938CE" w:rsidRDefault="008D575F" w:rsidP="00E669B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r. Öğr. Üyesi Aysun ÜNAL</w:t>
            </w:r>
          </w:p>
          <w:p w14:paraId="766589E5" w14:textId="23E58521" w:rsidR="006A0CC7" w:rsidRPr="003938CE" w:rsidRDefault="006A0CC7" w:rsidP="006A0CC7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</w:rPr>
              <w:t xml:space="preserve">Dr. Öğr. Üyesi </w:t>
            </w:r>
            <w:r w:rsidRPr="003938CE">
              <w:rPr>
                <w:bCs/>
                <w:color w:val="000000" w:themeColor="text1"/>
              </w:rPr>
              <w:t xml:space="preserve">Emine </w:t>
            </w:r>
            <w:r w:rsidR="003D0FCA">
              <w:rPr>
                <w:bCs/>
              </w:rPr>
              <w:t>ARIKAN</w:t>
            </w:r>
          </w:p>
          <w:p w14:paraId="231389A5" w14:textId="77777777" w:rsidR="00FB5E2D" w:rsidRPr="003938CE" w:rsidRDefault="00FB5E2D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38164E3A" w14:textId="77777777" w:rsidR="00FB5E2D" w:rsidRPr="003938CE" w:rsidRDefault="00FB5E2D" w:rsidP="003F75A1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Ülkü ÖZER ARSLAN</w:t>
            </w:r>
          </w:p>
          <w:p w14:paraId="7CC62A14" w14:textId="3712E891" w:rsidR="005F665D" w:rsidRDefault="005F665D" w:rsidP="00A71C3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Seda Cansu YENİĞÜN</w:t>
            </w:r>
          </w:p>
          <w:p w14:paraId="6B70E069" w14:textId="63FC5786" w:rsidR="005C22E7" w:rsidRPr="008E46BA" w:rsidRDefault="005C22E7" w:rsidP="00A71C3E">
            <w:pPr>
              <w:jc w:val="both"/>
              <w:rPr>
                <w:bCs/>
              </w:rPr>
            </w:pPr>
            <w:r w:rsidRPr="00947A21">
              <w:rPr>
                <w:bCs/>
                <w:color w:val="000000" w:themeColor="text1"/>
              </w:rPr>
              <w:t>Öğr. Gör. Selçuk GÖRÜCÜ</w:t>
            </w:r>
            <w:r w:rsidR="00831B7A" w:rsidRPr="008E46BA">
              <w:rPr>
                <w:bCs/>
              </w:rPr>
              <w:t xml:space="preserve"> </w:t>
            </w:r>
            <w:r w:rsidR="00831B7A" w:rsidRPr="008E46BA">
              <w:t>-Raportör</w:t>
            </w:r>
          </w:p>
          <w:p w14:paraId="22A6243C" w14:textId="537986C1" w:rsidR="006A0CC7" w:rsidRPr="008E46BA" w:rsidRDefault="006A0CC7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13C2E01B" w14:textId="77777777" w:rsidR="00676A6E" w:rsidRPr="003938CE" w:rsidRDefault="004621B3" w:rsidP="00A71C3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Araş. Gör. Ayşe Gül AYDIN</w:t>
            </w:r>
          </w:p>
          <w:p w14:paraId="748522B1" w14:textId="0C796144" w:rsidR="005A21F3" w:rsidRPr="003938CE" w:rsidRDefault="007E5B4E" w:rsidP="005A21F3">
            <w:r>
              <w:t xml:space="preserve">Sahra </w:t>
            </w:r>
            <w:proofErr w:type="spellStart"/>
            <w:r>
              <w:t>Cesuroğlu</w:t>
            </w:r>
            <w:proofErr w:type="spellEnd"/>
            <w:r>
              <w:t xml:space="preserve">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3290C528" w14:textId="543CFE9A" w:rsidR="005A21F3" w:rsidRPr="003938CE" w:rsidRDefault="007E5B4E" w:rsidP="005A21F3">
            <w:r>
              <w:t xml:space="preserve">Hüseyin Keleş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135BDC09" w14:textId="7361B0A4" w:rsidR="005175E5" w:rsidRPr="002D15B7" w:rsidRDefault="005A21F3" w:rsidP="00EC212A">
            <w:r w:rsidRPr="003938CE">
              <w:t>Y</w:t>
            </w:r>
            <w:r w:rsidR="009D27E7">
              <w:t xml:space="preserve">usuf Sarmış (Hemşirelik Bölümü </w:t>
            </w:r>
            <w:r w:rsidR="00EC212A">
              <w:t>4</w:t>
            </w:r>
            <w:r w:rsidRPr="003938CE">
              <w:t>. Sınıf)</w:t>
            </w:r>
          </w:p>
        </w:tc>
        <w:tc>
          <w:tcPr>
            <w:tcW w:w="528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614FAC5" w14:textId="01A26CC7" w:rsidR="00FB5E2D" w:rsidRPr="007C47F5" w:rsidRDefault="00FB5E2D" w:rsidP="00FB5E2D">
            <w:pPr>
              <w:jc w:val="both"/>
              <w:rPr>
                <w:b/>
                <w:color w:val="000000" w:themeColor="text1"/>
                <w:u w:val="single"/>
              </w:rPr>
            </w:pPr>
            <w:r w:rsidRPr="007C47F5">
              <w:rPr>
                <w:b/>
                <w:color w:val="000000" w:themeColor="text1"/>
                <w:u w:val="single"/>
              </w:rPr>
              <w:t>Çocuk Gelişimi</w:t>
            </w:r>
            <w:r w:rsidR="00626425" w:rsidRPr="007C47F5">
              <w:rPr>
                <w:b/>
                <w:color w:val="000000" w:themeColor="text1"/>
                <w:u w:val="single"/>
              </w:rPr>
              <w:t xml:space="preserve"> Bölümü</w:t>
            </w:r>
            <w:r w:rsidRPr="007C47F5">
              <w:rPr>
                <w:b/>
                <w:color w:val="000000" w:themeColor="text1"/>
                <w:u w:val="single"/>
              </w:rPr>
              <w:t>:</w:t>
            </w:r>
            <w:r w:rsidR="005F665D" w:rsidRPr="007C47F5">
              <w:rPr>
                <w:b/>
                <w:color w:val="000000" w:themeColor="text1"/>
                <w:u w:val="single"/>
              </w:rPr>
              <w:t xml:space="preserve"> </w:t>
            </w:r>
          </w:p>
          <w:p w14:paraId="7F7BA5E8" w14:textId="634F0966" w:rsidR="00E63B3B" w:rsidRPr="003938CE" w:rsidRDefault="00E63B3B" w:rsidP="00E63B3B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proofErr w:type="spellStart"/>
            <w:r w:rsidRPr="003938CE">
              <w:rPr>
                <w:bCs/>
              </w:rPr>
              <w:t>Kızbes</w:t>
            </w:r>
            <w:proofErr w:type="spellEnd"/>
            <w:r w:rsidRPr="003938CE">
              <w:rPr>
                <w:bCs/>
              </w:rPr>
              <w:t xml:space="preserve"> Meral KILIÇ </w:t>
            </w:r>
            <w:r w:rsidRPr="003938CE">
              <w:rPr>
                <w:bCs/>
                <w:color w:val="000000" w:themeColor="text1"/>
              </w:rPr>
              <w:t>(Başkan)</w:t>
            </w:r>
          </w:p>
          <w:p w14:paraId="2DE52591" w14:textId="4DD79A80" w:rsidR="00FB5E2D" w:rsidRPr="003938CE" w:rsidRDefault="00A92C1A" w:rsidP="00FB5E2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r w:rsidR="00FB5E2D" w:rsidRPr="003938CE">
              <w:rPr>
                <w:bCs/>
                <w:color w:val="000000" w:themeColor="text1"/>
              </w:rPr>
              <w:t xml:space="preserve">Utku BEYAZIT </w:t>
            </w:r>
          </w:p>
          <w:p w14:paraId="562A5291" w14:textId="4FC05699" w:rsidR="00FB5E2D" w:rsidRDefault="00FB5E2D" w:rsidP="005F665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Şükran ŞİMŞEK </w:t>
            </w:r>
          </w:p>
          <w:p w14:paraId="20C70486" w14:textId="1FFD22E2" w:rsidR="005C22E7" w:rsidRPr="003938CE" w:rsidRDefault="005C22E7" w:rsidP="005F665D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r. Öğr. Üyesi Yeşim </w:t>
            </w:r>
            <w:r w:rsidRPr="008E46BA">
              <w:rPr>
                <w:bCs/>
              </w:rPr>
              <w:t>YURDAKUL</w:t>
            </w:r>
            <w:r w:rsidR="00831B7A" w:rsidRPr="008E46BA">
              <w:rPr>
                <w:bCs/>
              </w:rPr>
              <w:t xml:space="preserve"> </w:t>
            </w:r>
            <w:r w:rsidR="00831B7A" w:rsidRPr="008E46BA">
              <w:t xml:space="preserve"> -Raportör</w:t>
            </w:r>
          </w:p>
          <w:p w14:paraId="0440667A" w14:textId="4D9CC291" w:rsidR="005A21F3" w:rsidRPr="003938CE" w:rsidRDefault="005A21F3" w:rsidP="005A21F3">
            <w:proofErr w:type="spellStart"/>
            <w:r w:rsidRPr="003938CE">
              <w:t>Havvanur</w:t>
            </w:r>
            <w:proofErr w:type="spellEnd"/>
            <w:r w:rsidRPr="003938CE">
              <w:t xml:space="preserve"> </w:t>
            </w:r>
            <w:r w:rsidR="009D27E7">
              <w:t xml:space="preserve">Koyuncu (Çocuk Gelişimi Bölümü </w:t>
            </w:r>
            <w:r w:rsidR="00EC212A">
              <w:t>4</w:t>
            </w:r>
            <w:r w:rsidRPr="003938CE">
              <w:t>. Sınıf)</w:t>
            </w:r>
          </w:p>
          <w:p w14:paraId="590D904D" w14:textId="3C281FBF" w:rsidR="005175E5" w:rsidRPr="003938CE" w:rsidRDefault="009246DF" w:rsidP="005F665D">
            <w:pPr>
              <w:jc w:val="both"/>
              <w:rPr>
                <w:bCs/>
                <w:color w:val="000000" w:themeColor="text1"/>
              </w:rPr>
            </w:pPr>
            <w:r w:rsidRPr="00F31A29">
              <w:rPr>
                <w:bCs/>
              </w:rPr>
              <w:t>Şebnem Deryalar (Çocuk Gelişimi Bölümü 4. Sınıf)</w:t>
            </w:r>
          </w:p>
        </w:tc>
      </w:tr>
    </w:tbl>
    <w:p w14:paraId="2E7160C0" w14:textId="3E2894EC" w:rsidR="00890766" w:rsidRPr="003938CE" w:rsidRDefault="00890766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A21F3" w:rsidRPr="003938CE" w14:paraId="7AAD70E6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03ACBE8" w14:textId="73496308" w:rsidR="005A21F3" w:rsidRPr="003938CE" w:rsidRDefault="005A21F3" w:rsidP="009547A2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</w:rPr>
              <w:t>ÖLÇME DEĞERLENDİRME KOMİSYONU</w:t>
            </w:r>
          </w:p>
        </w:tc>
      </w:tr>
      <w:tr w:rsidR="005A21F3" w:rsidRPr="003938CE" w14:paraId="4795BA8D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28EB2EC" w14:textId="77777777" w:rsidR="006A0CC7" w:rsidRPr="008E46BA" w:rsidRDefault="006A0CC7" w:rsidP="006A0CC7">
            <w:pPr>
              <w:jc w:val="both"/>
              <w:rPr>
                <w:bCs/>
              </w:rPr>
            </w:pPr>
            <w:r w:rsidRPr="006A0CC7">
              <w:rPr>
                <w:bCs/>
              </w:rPr>
              <w:t>Dr. Öğr. Üyesi Aysun ÜNA</w:t>
            </w:r>
            <w:r w:rsidRPr="008E46BA">
              <w:rPr>
                <w:bCs/>
              </w:rPr>
              <w:t>L (Başkan)</w:t>
            </w:r>
          </w:p>
          <w:p w14:paraId="743B5587" w14:textId="7772E085" w:rsidR="006A0CC7" w:rsidRPr="008E46BA" w:rsidRDefault="006A0CC7" w:rsidP="006A0CC7">
            <w:pPr>
              <w:jc w:val="both"/>
              <w:rPr>
                <w:bCs/>
              </w:rPr>
            </w:pPr>
            <w:r w:rsidRPr="008E46BA">
              <w:rPr>
                <w:bCs/>
              </w:rPr>
              <w:t>Dr. Öğr. Üyesi Yeşim YURDAKUL</w:t>
            </w:r>
          </w:p>
          <w:p w14:paraId="78730B85" w14:textId="77777777" w:rsidR="006A0CC7" w:rsidRPr="008E46BA" w:rsidRDefault="006A0CC7" w:rsidP="006A0CC7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7370C07F" w14:textId="2E6025BD" w:rsidR="005A21F3" w:rsidRPr="00F440E3" w:rsidRDefault="00C05B58" w:rsidP="00555232">
            <w:pPr>
              <w:jc w:val="both"/>
              <w:rPr>
                <w:color w:val="FF0000"/>
              </w:rPr>
            </w:pPr>
            <w:r w:rsidRPr="008E46BA">
              <w:rPr>
                <w:bCs/>
              </w:rPr>
              <w:t>Öğr. Gör. Seda Cansu YENİĞÜN</w:t>
            </w:r>
          </w:p>
        </w:tc>
      </w:tr>
    </w:tbl>
    <w:p w14:paraId="6BD47288" w14:textId="15FBDB1E" w:rsidR="005A21F3" w:rsidRDefault="005A21F3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57E62" w:rsidRPr="003938CE" w14:paraId="2373286C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392D7F2" w14:textId="07C4EBDD" w:rsidR="00657E62" w:rsidRPr="00657E62" w:rsidRDefault="00657E62" w:rsidP="00657E62">
            <w:pPr>
              <w:rPr>
                <w:b/>
                <w:bCs/>
              </w:rPr>
            </w:pPr>
            <w:r w:rsidRPr="001D4D18">
              <w:rPr>
                <w:b/>
                <w:bCs/>
              </w:rPr>
              <w:t xml:space="preserve">ASOS KOORDİNATÖRLÜĞÜ </w:t>
            </w:r>
          </w:p>
        </w:tc>
      </w:tr>
      <w:tr w:rsidR="00657E62" w:rsidRPr="003938CE" w14:paraId="15569535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7C9FE5" w14:textId="77777777" w:rsidR="00657E62" w:rsidRPr="00042A4D" w:rsidRDefault="00657E62" w:rsidP="00657E62">
            <w:pPr>
              <w:jc w:val="both"/>
              <w:rPr>
                <w:bCs/>
              </w:rPr>
            </w:pPr>
            <w:r w:rsidRPr="00042A4D">
              <w:t>Dr. Öğr. Üyesi Yeşim YURDAKUL</w:t>
            </w:r>
          </w:p>
          <w:p w14:paraId="3534ADCD" w14:textId="6EE73FB4" w:rsidR="00D0134F" w:rsidRPr="008E46BA" w:rsidRDefault="00D0134F" w:rsidP="00657E62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Yelda KUBLAY</w:t>
            </w:r>
          </w:p>
          <w:p w14:paraId="6A129DE7" w14:textId="77777777" w:rsidR="00657E62" w:rsidRDefault="00657E62" w:rsidP="00D0134F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da Cansu YENİĞÜN</w:t>
            </w:r>
          </w:p>
          <w:p w14:paraId="39D401D2" w14:textId="43A85A3D" w:rsidR="003649D5" w:rsidRPr="00D0134F" w:rsidRDefault="003649D5" w:rsidP="00D0134F">
            <w:pPr>
              <w:jc w:val="both"/>
              <w:rPr>
                <w:color w:val="FF0000"/>
              </w:rPr>
            </w:pPr>
            <w:r>
              <w:rPr>
                <w:bCs/>
              </w:rPr>
              <w:t>Teknisyen Hasan ACARLI</w:t>
            </w:r>
          </w:p>
        </w:tc>
      </w:tr>
    </w:tbl>
    <w:p w14:paraId="086FE31B" w14:textId="3549F1C2" w:rsidR="00F440E3" w:rsidRPr="003938CE" w:rsidRDefault="00F440E3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2729AEF5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D2B09F3" w14:textId="61D9FF66" w:rsidR="00676A6E" w:rsidRPr="003938CE" w:rsidRDefault="00D071F5" w:rsidP="008D35DA">
            <w:pPr>
              <w:tabs>
                <w:tab w:val="left" w:pos="72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HEMŞİRELİK BÖLÜMÜ </w:t>
            </w:r>
            <w:r w:rsidR="00676A6E" w:rsidRPr="00947A21">
              <w:rPr>
                <w:b/>
                <w:bCs/>
              </w:rPr>
              <w:t>AKREDİTASYON KOMİSYONU</w:t>
            </w:r>
          </w:p>
        </w:tc>
      </w:tr>
      <w:tr w:rsidR="00676A6E" w:rsidRPr="003938CE" w14:paraId="24C4C0AE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29B444" w14:textId="4ECDCA0D" w:rsidR="000864B4" w:rsidRPr="003938CE" w:rsidRDefault="000864B4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Prof. Dr. Selma ÖNCEL </w:t>
            </w:r>
            <w:r w:rsidR="00626425" w:rsidRPr="003938CE">
              <w:rPr>
                <w:bCs/>
              </w:rPr>
              <w:t>(</w:t>
            </w:r>
            <w:r w:rsidR="00D0121D" w:rsidRPr="003938CE">
              <w:rPr>
                <w:bCs/>
              </w:rPr>
              <w:t>Dekan)</w:t>
            </w:r>
          </w:p>
          <w:p w14:paraId="559EBEC9" w14:textId="5FD7A3D2" w:rsidR="00065702" w:rsidRPr="003938CE" w:rsidRDefault="00DA0409" w:rsidP="0006570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>
              <w:rPr>
                <w:bCs/>
              </w:rPr>
              <w:t xml:space="preserve">Seçil TAYLAN </w:t>
            </w:r>
          </w:p>
          <w:p w14:paraId="7A608F94" w14:textId="41940E41" w:rsidR="000F403A" w:rsidRPr="003938CE" w:rsidRDefault="00DA0409" w:rsidP="0006570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065702" w:rsidRPr="003938CE">
              <w:rPr>
                <w:bCs/>
              </w:rPr>
              <w:t xml:space="preserve">İlknur ÖZKAN </w:t>
            </w:r>
            <w:r w:rsidR="00626425" w:rsidRPr="003938CE">
              <w:rPr>
                <w:bCs/>
              </w:rPr>
              <w:t>(Dekan Yardımcısı)</w:t>
            </w:r>
          </w:p>
          <w:p w14:paraId="141C5ABD" w14:textId="35BC0E8B" w:rsidR="00905447" w:rsidRPr="003938CE" w:rsidRDefault="00905447" w:rsidP="00905447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 Öğr. Üyesi Aysun ÜNAL (Başkan)</w:t>
            </w:r>
          </w:p>
          <w:p w14:paraId="147A3FC7" w14:textId="747C6DA6" w:rsidR="00065702" w:rsidRPr="003938CE" w:rsidRDefault="005C22E7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Gamze </w:t>
            </w:r>
            <w:r w:rsidR="00DA0409">
              <w:rPr>
                <w:bCs/>
              </w:rPr>
              <w:t>YAVAŞ</w:t>
            </w:r>
          </w:p>
          <w:p w14:paraId="09EE9652" w14:textId="77777777" w:rsidR="000864B4" w:rsidRPr="003938CE" w:rsidRDefault="000864B4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Öğr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210987C8" w14:textId="264BB28C" w:rsidR="000864B4" w:rsidRPr="003938CE" w:rsidRDefault="00DA0409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 Öğr. Üyesi</w:t>
            </w:r>
            <w:r w:rsidR="000864B4" w:rsidRPr="003938CE">
              <w:rPr>
                <w:bCs/>
              </w:rPr>
              <w:t xml:space="preserve"> Emine </w:t>
            </w:r>
            <w:r w:rsidR="003D0FCA">
              <w:rPr>
                <w:bCs/>
              </w:rPr>
              <w:t>ARIKAN</w:t>
            </w:r>
          </w:p>
          <w:p w14:paraId="01F29D02" w14:textId="009665AE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Öğr. Gör. Yelda </w:t>
            </w:r>
            <w:r w:rsidRPr="008E46BA">
              <w:rPr>
                <w:bCs/>
              </w:rPr>
              <w:t>KUBLAY</w:t>
            </w:r>
            <w:r w:rsidR="00831B7A" w:rsidRPr="008E46BA">
              <w:t>-Raportör</w:t>
            </w:r>
          </w:p>
          <w:p w14:paraId="36FB03E9" w14:textId="64B2AE94" w:rsidR="00837A2A" w:rsidRDefault="00837A2A" w:rsidP="00837A2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Seda Cansu YENİĞÜN</w:t>
            </w:r>
          </w:p>
          <w:p w14:paraId="35E04253" w14:textId="5F31F444" w:rsidR="009C2CAD" w:rsidRDefault="009C2CAD" w:rsidP="00837A2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</w:t>
            </w:r>
            <w:r>
              <w:rPr>
                <w:bCs/>
                <w:color w:val="000000" w:themeColor="text1"/>
              </w:rPr>
              <w:t xml:space="preserve"> Selçuk GÖRÜCÜ</w:t>
            </w:r>
          </w:p>
          <w:p w14:paraId="0345F301" w14:textId="2D8820C4" w:rsidR="006A0CC7" w:rsidRPr="003938CE" w:rsidRDefault="006A0CC7" w:rsidP="00837A2A">
            <w:pPr>
              <w:jc w:val="both"/>
              <w:rPr>
                <w:bCs/>
                <w:color w:val="000000" w:themeColor="text1"/>
              </w:rPr>
            </w:pPr>
            <w:r w:rsidRPr="006A0CC7">
              <w:rPr>
                <w:bCs/>
              </w:rPr>
              <w:t>Öğr. Gör. Bahar AKSOY</w:t>
            </w:r>
          </w:p>
          <w:p w14:paraId="177184ED" w14:textId="77777777" w:rsidR="00702B3A" w:rsidRPr="003938CE" w:rsidRDefault="004621B3" w:rsidP="00837A2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Araş. Gör. Ayşe Gül AYDIN</w:t>
            </w:r>
          </w:p>
          <w:p w14:paraId="746E2DF5" w14:textId="52862779" w:rsidR="005A21F3" w:rsidRPr="003938CE" w:rsidRDefault="00DE4EDA" w:rsidP="005A21F3">
            <w:r>
              <w:t xml:space="preserve">Fatma Zehra Çoban (Hemşirelik Bölümü </w:t>
            </w:r>
            <w:r w:rsidR="00EC212A">
              <w:t>4</w:t>
            </w:r>
            <w:r w:rsidR="005A21F3" w:rsidRPr="00DE4EDA">
              <w:t xml:space="preserve">. </w:t>
            </w:r>
            <w:r w:rsidR="005A21F3" w:rsidRPr="003938CE">
              <w:t>Sınıf)</w:t>
            </w:r>
          </w:p>
          <w:p w14:paraId="41E5F78E" w14:textId="25CDF800" w:rsidR="005A21F3" w:rsidRPr="003938CE" w:rsidRDefault="00DE4EDA" w:rsidP="005A21F3">
            <w:r>
              <w:t xml:space="preserve">Besime Nur Bayhan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386C1094" w14:textId="62AAE3FF" w:rsidR="005175E5" w:rsidRPr="002D15B7" w:rsidRDefault="007B716C" w:rsidP="00EC212A">
            <w:r>
              <w:t xml:space="preserve">Kader </w:t>
            </w:r>
            <w:proofErr w:type="spellStart"/>
            <w:r>
              <w:t>Ankut</w:t>
            </w:r>
            <w:proofErr w:type="spellEnd"/>
            <w:r>
              <w:t xml:space="preserve"> (Hemşirelik Bölümü </w:t>
            </w:r>
            <w:r w:rsidR="00EC212A">
              <w:t>4</w:t>
            </w:r>
            <w:r w:rsidR="005A21F3" w:rsidRPr="003938CE">
              <w:t>. Sınıf)</w:t>
            </w:r>
          </w:p>
        </w:tc>
      </w:tr>
    </w:tbl>
    <w:p w14:paraId="52C0E60A" w14:textId="6AD7B388" w:rsidR="00EF4FB1" w:rsidRDefault="00EF4FB1" w:rsidP="006C07F0">
      <w:pPr>
        <w:rPr>
          <w:b/>
        </w:rPr>
      </w:pPr>
    </w:p>
    <w:p w14:paraId="700F616A" w14:textId="2D847B22" w:rsidR="00B11327" w:rsidRDefault="00B11327" w:rsidP="006C07F0">
      <w:pPr>
        <w:rPr>
          <w:b/>
        </w:rPr>
      </w:pPr>
    </w:p>
    <w:p w14:paraId="4E74992C" w14:textId="7CB37AA7" w:rsidR="00B11327" w:rsidRDefault="00B11327" w:rsidP="006C07F0">
      <w:pPr>
        <w:rPr>
          <w:b/>
        </w:rPr>
      </w:pPr>
    </w:p>
    <w:p w14:paraId="0C7544CB" w14:textId="0D3E45E5" w:rsidR="00B11327" w:rsidRDefault="00B11327" w:rsidP="006C07F0">
      <w:pPr>
        <w:rPr>
          <w:b/>
        </w:rPr>
      </w:pPr>
    </w:p>
    <w:p w14:paraId="290C25DA" w14:textId="2888B88A" w:rsidR="00B11327" w:rsidRDefault="00B11327" w:rsidP="006C07F0">
      <w:pPr>
        <w:rPr>
          <w:b/>
        </w:rPr>
      </w:pPr>
    </w:p>
    <w:p w14:paraId="201C42D4" w14:textId="4F06CF5F" w:rsidR="00B11327" w:rsidRDefault="00B11327" w:rsidP="006C07F0">
      <w:pPr>
        <w:rPr>
          <w:b/>
        </w:rPr>
      </w:pPr>
    </w:p>
    <w:p w14:paraId="534E56E9" w14:textId="1A4DBC9D" w:rsidR="00B11327" w:rsidRDefault="00B11327" w:rsidP="006C07F0">
      <w:pPr>
        <w:rPr>
          <w:b/>
        </w:rPr>
      </w:pPr>
    </w:p>
    <w:p w14:paraId="33499A5E" w14:textId="77777777" w:rsidR="00B11327" w:rsidRDefault="00B11327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3938CE" w14:paraId="15B234D1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1E3A80A" w14:textId="0F8B6BEB" w:rsidR="005C22E7" w:rsidRPr="003938CE" w:rsidRDefault="005C22E7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947A21">
              <w:rPr>
                <w:b/>
                <w:bCs/>
              </w:rPr>
              <w:lastRenderedPageBreak/>
              <w:t>ARAŞTIRMALARI GELİŞTİRME KOMİSYONU (AGEK)</w:t>
            </w:r>
          </w:p>
        </w:tc>
      </w:tr>
      <w:tr w:rsidR="005C22E7" w:rsidRPr="003938CE" w14:paraId="429B524B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FE9344B" w14:textId="77777777" w:rsidR="009C2CAD" w:rsidRPr="00235329" w:rsidRDefault="009C2CAD" w:rsidP="009C2CAD">
            <w:pPr>
              <w:rPr>
                <w:szCs w:val="20"/>
              </w:rPr>
            </w:pPr>
            <w:r w:rsidRPr="00235329">
              <w:rPr>
                <w:szCs w:val="20"/>
              </w:rPr>
              <w:t>Doç. Dr. Utku BEYAZIT</w:t>
            </w:r>
            <w:r>
              <w:rPr>
                <w:szCs w:val="20"/>
              </w:rPr>
              <w:t xml:space="preserve"> </w:t>
            </w:r>
            <w:r w:rsidRPr="003938CE">
              <w:rPr>
                <w:bCs/>
              </w:rPr>
              <w:t>(Başkan)</w:t>
            </w:r>
          </w:p>
          <w:p w14:paraId="1FFDE8A7" w14:textId="0C138158" w:rsidR="00235329" w:rsidRDefault="0023532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oç. Dr. </w:t>
            </w:r>
            <w:proofErr w:type="spellStart"/>
            <w:r w:rsidRPr="00235329">
              <w:rPr>
                <w:szCs w:val="20"/>
              </w:rPr>
              <w:t>Kızbes</w:t>
            </w:r>
            <w:proofErr w:type="spellEnd"/>
            <w:r w:rsidRPr="00235329">
              <w:rPr>
                <w:szCs w:val="20"/>
              </w:rPr>
              <w:t xml:space="preserve"> Meral KILIÇ</w:t>
            </w:r>
          </w:p>
          <w:p w14:paraId="6355B74D" w14:textId="49CA805B" w:rsidR="00AE0B81" w:rsidRPr="00235329" w:rsidRDefault="00AE0B81" w:rsidP="00235329">
            <w:pPr>
              <w:rPr>
                <w:szCs w:val="20"/>
              </w:rPr>
            </w:pPr>
            <w:r>
              <w:rPr>
                <w:szCs w:val="20"/>
              </w:rPr>
              <w:t>Doç. Dr. Gamze YAVAŞ</w:t>
            </w:r>
          </w:p>
          <w:p w14:paraId="3F0E3432" w14:textId="70A16981" w:rsidR="00235329" w:rsidRPr="00235329" w:rsidRDefault="00DA0409" w:rsidP="00235329">
            <w:pPr>
              <w:rPr>
                <w:szCs w:val="20"/>
              </w:rPr>
            </w:pPr>
            <w:r w:rsidRPr="003938CE">
              <w:rPr>
                <w:bCs/>
                <w:color w:val="000000" w:themeColor="text1"/>
              </w:rPr>
              <w:t xml:space="preserve">Doç. Dr. </w:t>
            </w:r>
            <w:r w:rsidR="00235329" w:rsidRPr="00235329">
              <w:rPr>
                <w:szCs w:val="20"/>
              </w:rPr>
              <w:t>Seçil TAYLAN</w:t>
            </w:r>
          </w:p>
          <w:p w14:paraId="1EF53B68" w14:textId="7F94344F" w:rsidR="00235329" w:rsidRPr="00235329" w:rsidRDefault="00DA040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oç. Dr. </w:t>
            </w:r>
            <w:r w:rsidR="00235329" w:rsidRPr="00235329">
              <w:rPr>
                <w:szCs w:val="20"/>
              </w:rPr>
              <w:t>İlknur ÖZKAN</w:t>
            </w:r>
          </w:p>
          <w:p w14:paraId="40F4C512" w14:textId="0690FFED" w:rsidR="00235329" w:rsidRDefault="00235329" w:rsidP="00235329">
            <w:pPr>
              <w:rPr>
                <w:szCs w:val="20"/>
              </w:rPr>
            </w:pPr>
            <w:r w:rsidRPr="00235329">
              <w:rPr>
                <w:szCs w:val="20"/>
              </w:rPr>
              <w:t xml:space="preserve">Dr. Öğr. </w:t>
            </w:r>
            <w:r w:rsidRPr="00235329">
              <w:rPr>
                <w:bCs/>
              </w:rPr>
              <w:t>Üyesi</w:t>
            </w:r>
            <w:r w:rsidRPr="00235329">
              <w:rPr>
                <w:szCs w:val="20"/>
              </w:rPr>
              <w:t xml:space="preserve"> Aysun ÜNAL</w:t>
            </w:r>
          </w:p>
          <w:p w14:paraId="55C990A7" w14:textId="4754FC7B" w:rsidR="006A0CC7" w:rsidRPr="008E46BA" w:rsidRDefault="006A0CC7" w:rsidP="006A0CC7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Emine </w:t>
            </w:r>
            <w:r w:rsidR="003D0FCA">
              <w:rPr>
                <w:bCs/>
              </w:rPr>
              <w:t>ARIKAN</w:t>
            </w:r>
            <w:r w:rsidR="0026109C" w:rsidRPr="008E46BA">
              <w:rPr>
                <w:bCs/>
              </w:rPr>
              <w:t xml:space="preserve"> </w:t>
            </w:r>
          </w:p>
          <w:p w14:paraId="6B3DF2DF" w14:textId="492F0FDB" w:rsidR="005C22E7" w:rsidRPr="003938CE" w:rsidRDefault="00235329" w:rsidP="00235329">
            <w:pPr>
              <w:rPr>
                <w:color w:val="00B0F0"/>
                <w:szCs w:val="20"/>
              </w:rPr>
            </w:pPr>
            <w:r w:rsidRPr="00235329">
              <w:rPr>
                <w:szCs w:val="20"/>
              </w:rPr>
              <w:t>Araş. Gör. Ayşe Gül AYDIN (Raportör)</w:t>
            </w:r>
          </w:p>
        </w:tc>
      </w:tr>
    </w:tbl>
    <w:p w14:paraId="66229607" w14:textId="7CA0807C" w:rsidR="00EA47A4" w:rsidRDefault="00EA47A4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A47A4" w:rsidRPr="003938CE" w14:paraId="29E5C90E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51320FF" w14:textId="3424E1CA" w:rsidR="00EA47A4" w:rsidRPr="003938CE" w:rsidRDefault="00EA47A4" w:rsidP="003E60F7">
            <w:pPr>
              <w:tabs>
                <w:tab w:val="left" w:pos="720"/>
              </w:tabs>
              <w:rPr>
                <w:b/>
                <w:bCs/>
              </w:rPr>
            </w:pPr>
            <w:r w:rsidRPr="00947A21">
              <w:rPr>
                <w:b/>
                <w:bCs/>
              </w:rPr>
              <w:t>SİGARA İLE MÜCADELE KOMİSYONU</w:t>
            </w:r>
          </w:p>
        </w:tc>
      </w:tr>
      <w:tr w:rsidR="00EA47A4" w:rsidRPr="003938CE" w14:paraId="7931493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3C96B41" w14:textId="3D0259E7" w:rsidR="00EA47A4" w:rsidRPr="00EA47A4" w:rsidRDefault="00EA47A4" w:rsidP="00EA47A4">
            <w:pPr>
              <w:jc w:val="both"/>
              <w:rPr>
                <w:bCs/>
              </w:rPr>
            </w:pPr>
            <w:r w:rsidRPr="00EA47A4">
              <w:rPr>
                <w:bCs/>
              </w:rPr>
              <w:t xml:space="preserve">Doç. Dr. Gamze </w:t>
            </w:r>
            <w:r w:rsidR="00DA0409">
              <w:rPr>
                <w:bCs/>
              </w:rPr>
              <w:t>YAVAŞ</w:t>
            </w:r>
          </w:p>
          <w:p w14:paraId="7FDDC090" w14:textId="697E3D1B" w:rsidR="00EA47A4" w:rsidRPr="003938CE" w:rsidRDefault="00EA47A4" w:rsidP="00EA47A4">
            <w:pPr>
              <w:rPr>
                <w:color w:val="00B0F0"/>
                <w:szCs w:val="20"/>
              </w:rPr>
            </w:pPr>
            <w:r w:rsidRPr="00EA47A4">
              <w:rPr>
                <w:bCs/>
              </w:rPr>
              <w:t>Yazı İşleri Personeli Mehmet GÖKYAR</w:t>
            </w:r>
          </w:p>
        </w:tc>
      </w:tr>
    </w:tbl>
    <w:p w14:paraId="22ED16A0" w14:textId="4D3BBBBB" w:rsidR="00EA47A4" w:rsidRPr="003938CE" w:rsidRDefault="00EA47A4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DFFAB9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B09B208" w14:textId="26B4A088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İRİM KOORDİNATÖRÜ</w:t>
            </w:r>
          </w:p>
        </w:tc>
      </w:tr>
      <w:tr w:rsidR="00D92930" w:rsidRPr="003938CE" w14:paraId="520B6A21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4664254" w14:textId="77777777" w:rsidR="006C07F0" w:rsidRPr="003938CE" w:rsidRDefault="006C07F0" w:rsidP="006C07F0">
            <w:pPr>
              <w:rPr>
                <w:bCs/>
                <w:u w:val="single"/>
              </w:rPr>
            </w:pPr>
            <w:r w:rsidRPr="003938CE">
              <w:rPr>
                <w:bCs/>
              </w:rPr>
              <w:t>Prof.</w:t>
            </w:r>
            <w:r w:rsidR="00A00E2E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>Dr. Selma ÖNCEL</w:t>
            </w:r>
          </w:p>
        </w:tc>
      </w:tr>
      <w:tr w:rsidR="00D92930" w:rsidRPr="003938CE" w14:paraId="3E9976C5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AF3571F" w14:textId="77777777" w:rsidR="00D92930" w:rsidRPr="003938CE" w:rsidRDefault="00D92930" w:rsidP="008D35DA">
            <w:pPr>
              <w:rPr>
                <w:b/>
                <w:bCs/>
              </w:rPr>
            </w:pPr>
          </w:p>
          <w:p w14:paraId="0461FFA8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ÖLÜM KOORDİNATÖRÜ</w:t>
            </w:r>
          </w:p>
        </w:tc>
      </w:tr>
      <w:tr w:rsidR="00D92930" w:rsidRPr="003938CE" w14:paraId="49631AA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6E39E3" w14:textId="51BF011B" w:rsidR="008E7EB8" w:rsidRPr="003938CE" w:rsidRDefault="00DA0409" w:rsidP="008E7EB8">
            <w:pPr>
              <w:jc w:val="both"/>
              <w:rPr>
                <w:bCs/>
              </w:rPr>
            </w:pPr>
            <w:r>
              <w:rPr>
                <w:bCs/>
              </w:rPr>
              <w:t>Öğr. Gör. Selçuk GÖRÜCÜ</w:t>
            </w:r>
            <w:r w:rsidR="00A92C1A" w:rsidRPr="003938CE">
              <w:rPr>
                <w:bCs/>
              </w:rPr>
              <w:t xml:space="preserve"> (</w:t>
            </w:r>
            <w:r w:rsidR="008E7EB8" w:rsidRPr="003938CE">
              <w:rPr>
                <w:bCs/>
              </w:rPr>
              <w:t>Hemşirelik Bölüm</w:t>
            </w:r>
            <w:r w:rsidR="00C53B66" w:rsidRPr="003938CE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3FAF7688" w14:textId="4929E5F5" w:rsidR="006C07F0" w:rsidRPr="003938CE" w:rsidRDefault="00A92C1A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 w:rsidR="00235329"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8E7EB8" w:rsidRPr="003938CE">
              <w:rPr>
                <w:bCs/>
              </w:rPr>
              <w:t xml:space="preserve">Utku </w:t>
            </w:r>
            <w:r w:rsidRPr="003938CE">
              <w:rPr>
                <w:bCs/>
              </w:rPr>
              <w:t>BEYAZIT (</w:t>
            </w:r>
            <w:r w:rsidR="00C53B66" w:rsidRPr="003938CE">
              <w:rPr>
                <w:bCs/>
              </w:rPr>
              <w:t>Çocuk Gelişimi Bölümü)</w:t>
            </w:r>
          </w:p>
        </w:tc>
      </w:tr>
    </w:tbl>
    <w:p w14:paraId="7A02F519" w14:textId="77777777" w:rsidR="008E7EB8" w:rsidRPr="003938CE" w:rsidRDefault="008E7EB8" w:rsidP="006A5D3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326CE5AF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5E81BE42" w14:textId="77777777" w:rsidR="006C07F0" w:rsidRPr="003938CE" w:rsidRDefault="006C07F0" w:rsidP="008D35DA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ERASMUS BİRİM KOORDİNATÖRÜ</w:t>
            </w:r>
          </w:p>
        </w:tc>
      </w:tr>
      <w:tr w:rsidR="00D92930" w:rsidRPr="003938CE" w14:paraId="4F48F255" w14:textId="77777777" w:rsidTr="00621A1C">
        <w:trPr>
          <w:trHeight w:val="412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EEAF6" w:themeFill="accent1" w:themeFillTint="33"/>
          </w:tcPr>
          <w:p w14:paraId="16B44025" w14:textId="24C77418" w:rsidR="008E7EB8" w:rsidRPr="003938CE" w:rsidRDefault="00DA0409" w:rsidP="008E7EB8">
            <w:pPr>
              <w:jc w:val="both"/>
              <w:rPr>
                <w:bCs/>
              </w:rPr>
            </w:pPr>
            <w:r>
              <w:rPr>
                <w:bCs/>
              </w:rPr>
              <w:t>Öğr. Gör. Selçuk GÖRÜCÜ</w:t>
            </w:r>
            <w:r w:rsidRPr="003938CE">
              <w:rPr>
                <w:bCs/>
              </w:rPr>
              <w:t xml:space="preserve"> </w:t>
            </w:r>
            <w:r w:rsidR="008E7EB8" w:rsidRPr="003938CE">
              <w:rPr>
                <w:bCs/>
              </w:rPr>
              <w:t>(Hemşirelik Bölüm)</w:t>
            </w:r>
          </w:p>
          <w:p w14:paraId="1C0D8F8E" w14:textId="5C776285" w:rsidR="006C07F0" w:rsidRPr="00612598" w:rsidRDefault="00612598" w:rsidP="00612598">
            <w:pPr>
              <w:rPr>
                <w:szCs w:val="20"/>
              </w:rPr>
            </w:pPr>
            <w:r w:rsidRPr="008E46BA">
              <w:rPr>
                <w:szCs w:val="20"/>
              </w:rPr>
              <w:t xml:space="preserve">Doç. Dr. </w:t>
            </w:r>
            <w:proofErr w:type="spellStart"/>
            <w:r w:rsidRPr="008E46BA">
              <w:rPr>
                <w:szCs w:val="20"/>
              </w:rPr>
              <w:t>Kızbes</w:t>
            </w:r>
            <w:proofErr w:type="spellEnd"/>
            <w:r w:rsidRPr="008E46BA">
              <w:rPr>
                <w:szCs w:val="20"/>
              </w:rPr>
              <w:t xml:space="preserve"> Meral KILIÇ </w:t>
            </w:r>
            <w:r w:rsidR="00C53B66" w:rsidRPr="003938CE">
              <w:rPr>
                <w:bCs/>
              </w:rPr>
              <w:t>(Çocuk Gelişimi Bölümü)</w:t>
            </w:r>
          </w:p>
        </w:tc>
      </w:tr>
      <w:tr w:rsidR="00D92930" w:rsidRPr="003938CE" w14:paraId="0FC43D7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C85861D" w14:textId="77777777" w:rsidR="00D92930" w:rsidRPr="003938CE" w:rsidRDefault="00D9293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</w:p>
          <w:p w14:paraId="6976DB34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MEVLANA BİRİM KOORDİNATÖRÜ</w:t>
            </w:r>
          </w:p>
        </w:tc>
      </w:tr>
      <w:tr w:rsidR="00D92930" w:rsidRPr="003938CE" w14:paraId="014E10B1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770DCA" w14:textId="2354FCCC" w:rsidR="008E7EB8" w:rsidRPr="0005551B" w:rsidRDefault="0005551B" w:rsidP="008E7EB8">
            <w:pPr>
              <w:jc w:val="both"/>
              <w:rPr>
                <w:bCs/>
                <w:color w:val="000000" w:themeColor="text1"/>
              </w:rPr>
            </w:pPr>
            <w:r w:rsidRPr="008E46BA">
              <w:rPr>
                <w:bCs/>
              </w:rPr>
              <w:t xml:space="preserve">Öğr. Gör. Ülkü ÖZER ARSLAN </w:t>
            </w:r>
            <w:r>
              <w:rPr>
                <w:bCs/>
                <w:color w:val="000000" w:themeColor="text1"/>
              </w:rPr>
              <w:t>(</w:t>
            </w:r>
            <w:r w:rsidR="00C53B66" w:rsidRPr="003938CE">
              <w:rPr>
                <w:bCs/>
              </w:rPr>
              <w:t>Hemşirelik Bölüm)</w:t>
            </w:r>
          </w:p>
          <w:p w14:paraId="5058FF7C" w14:textId="3D1A5BA2" w:rsidR="006C07F0" w:rsidRPr="003938CE" w:rsidRDefault="003D0FCA" w:rsidP="00A00E2E">
            <w:pPr>
              <w:jc w:val="both"/>
              <w:rPr>
                <w:bCs/>
              </w:rPr>
            </w:pPr>
            <w:r w:rsidRPr="008E46BA">
              <w:rPr>
                <w:szCs w:val="20"/>
              </w:rPr>
              <w:t xml:space="preserve">Doç. Dr. </w:t>
            </w:r>
            <w:proofErr w:type="spellStart"/>
            <w:r w:rsidRPr="008E46BA">
              <w:rPr>
                <w:szCs w:val="20"/>
              </w:rPr>
              <w:t>Kızbes</w:t>
            </w:r>
            <w:proofErr w:type="spellEnd"/>
            <w:r w:rsidRPr="008E46BA">
              <w:rPr>
                <w:szCs w:val="20"/>
              </w:rPr>
              <w:t xml:space="preserve"> Meral KILIÇ </w:t>
            </w:r>
            <w:r w:rsidR="00C53B66" w:rsidRPr="003938CE">
              <w:rPr>
                <w:bCs/>
              </w:rPr>
              <w:t xml:space="preserve">(Çocuk Gelişimi Bölümü) </w:t>
            </w:r>
          </w:p>
        </w:tc>
      </w:tr>
    </w:tbl>
    <w:p w14:paraId="2AE30535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800F54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24B90DA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FARABİ BİRİM KOORDİNATÖRÜ</w:t>
            </w:r>
          </w:p>
        </w:tc>
      </w:tr>
      <w:tr w:rsidR="00D92930" w:rsidRPr="003938CE" w14:paraId="3BBD171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7CF043B" w14:textId="762EA689" w:rsidR="006C07F0" w:rsidRPr="003938CE" w:rsidRDefault="00DA0409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Seçil TAYLAN </w:t>
            </w:r>
            <w:r w:rsidR="00C53B66" w:rsidRPr="003938CE">
              <w:rPr>
                <w:bCs/>
              </w:rPr>
              <w:t>(Hemşirelik Bölümü)</w:t>
            </w:r>
          </w:p>
          <w:p w14:paraId="4BE217EF" w14:textId="5BD186C5" w:rsidR="008E7EB8" w:rsidRPr="003938CE" w:rsidRDefault="003D0FCA" w:rsidP="00A00E2E">
            <w:pPr>
              <w:jc w:val="both"/>
              <w:rPr>
                <w:bCs/>
              </w:rPr>
            </w:pPr>
            <w:r w:rsidRPr="008E46BA">
              <w:rPr>
                <w:szCs w:val="20"/>
              </w:rPr>
              <w:t xml:space="preserve">Doç. Dr. </w:t>
            </w:r>
            <w:proofErr w:type="spellStart"/>
            <w:r w:rsidRPr="008E46BA">
              <w:rPr>
                <w:szCs w:val="20"/>
              </w:rPr>
              <w:t>Kızbes</w:t>
            </w:r>
            <w:proofErr w:type="spellEnd"/>
            <w:r w:rsidRPr="008E46BA">
              <w:rPr>
                <w:szCs w:val="20"/>
              </w:rPr>
              <w:t xml:space="preserve"> Meral KILIÇ </w:t>
            </w:r>
            <w:r w:rsidR="00C53B66" w:rsidRPr="003938CE">
              <w:rPr>
                <w:bCs/>
              </w:rPr>
              <w:t>(Çocuk Gelişimi Bölümü)</w:t>
            </w:r>
          </w:p>
        </w:tc>
      </w:tr>
    </w:tbl>
    <w:p w14:paraId="02ED48D1" w14:textId="3610B4A4" w:rsidR="00657E62" w:rsidRPr="003938CE" w:rsidRDefault="00657E62" w:rsidP="00657E62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421F096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915976" w14:textId="3E24A22F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BİRİM DERS KOORDİNATÖRLÜĞÜ</w:t>
            </w:r>
            <w:r w:rsidR="00905447" w:rsidRPr="003938CE">
              <w:rPr>
                <w:b/>
                <w:bCs/>
              </w:rPr>
              <w:t xml:space="preserve"> </w:t>
            </w:r>
          </w:p>
        </w:tc>
      </w:tr>
      <w:tr w:rsidR="00D92930" w:rsidRPr="003938CE" w14:paraId="12EE73B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1799EA" w14:textId="14C67F9A" w:rsidR="008E7EB8" w:rsidRPr="003938CE" w:rsidRDefault="00DA0409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>Doç.</w:t>
            </w:r>
            <w:r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</w:t>
            </w:r>
            <w:r w:rsidR="00065702" w:rsidRPr="003938CE">
              <w:rPr>
                <w:bCs/>
              </w:rPr>
              <w:t xml:space="preserve">Gamze </w:t>
            </w:r>
            <w:r>
              <w:rPr>
                <w:bCs/>
              </w:rPr>
              <w:t>YAVAŞ</w:t>
            </w:r>
            <w:r w:rsidR="00065702" w:rsidRPr="003938CE">
              <w:rPr>
                <w:bCs/>
              </w:rPr>
              <w:t xml:space="preserve"> </w:t>
            </w:r>
            <w:r w:rsidR="00A92C1A" w:rsidRPr="003938CE">
              <w:rPr>
                <w:bCs/>
              </w:rPr>
              <w:t>(</w:t>
            </w:r>
            <w:r w:rsidR="008E7EB8" w:rsidRPr="003938CE">
              <w:rPr>
                <w:bCs/>
              </w:rPr>
              <w:t>Hemşirelik Bölüm</w:t>
            </w:r>
            <w:r w:rsidR="00A95E6F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75785D4D" w14:textId="1BC06B97" w:rsidR="006C07F0" w:rsidRPr="008E46BA" w:rsidRDefault="006A0CC7" w:rsidP="00465B95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Yeşim YURDAKUL </w:t>
            </w:r>
            <w:r w:rsidR="008E7EB8" w:rsidRPr="008E46BA">
              <w:rPr>
                <w:bCs/>
              </w:rPr>
              <w:t>(Çocuk Gelişimi Bölüm</w:t>
            </w:r>
            <w:r w:rsidR="00465B95" w:rsidRPr="008E46BA">
              <w:rPr>
                <w:bCs/>
              </w:rPr>
              <w:t>ü</w:t>
            </w:r>
            <w:r w:rsidR="008E7EB8" w:rsidRPr="008E46BA">
              <w:rPr>
                <w:bCs/>
              </w:rPr>
              <w:t>)</w:t>
            </w:r>
          </w:p>
          <w:p w14:paraId="64490C3D" w14:textId="0990FE51" w:rsidR="00147003" w:rsidRPr="008E46BA" w:rsidRDefault="00147003" w:rsidP="00465B95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Betül </w:t>
            </w:r>
            <w:r w:rsidR="00D81872">
              <w:rPr>
                <w:bCs/>
              </w:rPr>
              <w:t>KARAGÜNLÜ</w:t>
            </w:r>
            <w:r w:rsidRPr="008E46BA">
              <w:rPr>
                <w:bCs/>
              </w:rPr>
              <w:t xml:space="preserve"> (Öğrenci İşler Personeli)</w:t>
            </w:r>
          </w:p>
          <w:p w14:paraId="25A05520" w14:textId="05FCA099" w:rsidR="006A0CC7" w:rsidRPr="003938CE" w:rsidRDefault="006A0CC7" w:rsidP="00465B95">
            <w:pPr>
              <w:jc w:val="both"/>
              <w:rPr>
                <w:bCs/>
              </w:rPr>
            </w:pPr>
            <w:r w:rsidRPr="008E46BA">
              <w:rPr>
                <w:bCs/>
              </w:rPr>
              <w:t>Onur ÇAM (Öğrenci İşler Personeli)</w:t>
            </w:r>
          </w:p>
        </w:tc>
      </w:tr>
    </w:tbl>
    <w:p w14:paraId="60DAB53B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E46BA" w:rsidRPr="008E46BA" w14:paraId="3D71813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6792A4" w14:textId="77777777" w:rsidR="006C07F0" w:rsidRPr="008E46BA" w:rsidRDefault="006C07F0" w:rsidP="00A00E2E">
            <w:pPr>
              <w:rPr>
                <w:b/>
                <w:bCs/>
              </w:rPr>
            </w:pPr>
            <w:r w:rsidRPr="008E46BA">
              <w:rPr>
                <w:b/>
                <w:bCs/>
              </w:rPr>
              <w:t>WEB KOMİSYONU</w:t>
            </w:r>
          </w:p>
        </w:tc>
      </w:tr>
      <w:tr w:rsidR="008E46BA" w:rsidRPr="008E46BA" w14:paraId="4FEE3340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F297674" w14:textId="7E8FC3C7" w:rsidR="006A0CC7" w:rsidRPr="008E46BA" w:rsidRDefault="00A95426" w:rsidP="006A0CC7">
            <w:pPr>
              <w:rPr>
                <w:bCs/>
              </w:rPr>
            </w:pPr>
            <w:proofErr w:type="spellStart"/>
            <w:r w:rsidRPr="008E46BA">
              <w:rPr>
                <w:bCs/>
              </w:rPr>
              <w:t>Araş</w:t>
            </w:r>
            <w:proofErr w:type="spellEnd"/>
            <w:r w:rsidRPr="008E46BA">
              <w:rPr>
                <w:bCs/>
              </w:rPr>
              <w:t xml:space="preserve">. Gör. Ayşe Gül AYDIN </w:t>
            </w:r>
            <w:r w:rsidR="00D0134F" w:rsidRPr="008E46BA">
              <w:rPr>
                <w:bCs/>
              </w:rPr>
              <w:t>(Başkan)</w:t>
            </w:r>
          </w:p>
          <w:p w14:paraId="0407EBDB" w14:textId="127F50CB" w:rsidR="00A95426" w:rsidRPr="008E46BA" w:rsidRDefault="00A95426" w:rsidP="005A21F3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lçuk GÖRÜCÜ</w:t>
            </w:r>
          </w:p>
          <w:p w14:paraId="76F27E8F" w14:textId="6C56A0BA" w:rsidR="00F80A5A" w:rsidRPr="008E46BA" w:rsidRDefault="005A21F3" w:rsidP="00A95426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</w:t>
            </w:r>
            <w:r w:rsidR="00C15637" w:rsidRPr="008E46BA">
              <w:rPr>
                <w:bCs/>
              </w:rPr>
              <w:t>Bahar AKSOY</w:t>
            </w:r>
          </w:p>
        </w:tc>
      </w:tr>
    </w:tbl>
    <w:p w14:paraId="00310F79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E46BA" w:rsidRPr="008E46BA" w14:paraId="156A5FD3" w14:textId="77777777" w:rsidTr="00EB34EE">
        <w:trPr>
          <w:trHeight w:val="325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2B33AD" w14:textId="77777777" w:rsidR="00676A6E" w:rsidRPr="008E46BA" w:rsidRDefault="00676A6E" w:rsidP="008D35DA">
            <w:pPr>
              <w:rPr>
                <w:b/>
                <w:bCs/>
              </w:rPr>
            </w:pPr>
            <w:r w:rsidRPr="008E46BA">
              <w:rPr>
                <w:b/>
                <w:bCs/>
              </w:rPr>
              <w:t>SOSYAL MEDYA KOMİSYONU</w:t>
            </w:r>
          </w:p>
        </w:tc>
      </w:tr>
      <w:tr w:rsidR="008E46BA" w:rsidRPr="008E46BA" w14:paraId="3118320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D29F5B5" w14:textId="794E1BCD" w:rsidR="008112A7" w:rsidRPr="008E46BA" w:rsidRDefault="00D0134F" w:rsidP="00D0134F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 xml:space="preserve">. Gör. Bahar AKSOY </w:t>
            </w:r>
            <w:r w:rsidR="00EB34EE" w:rsidRPr="008E46BA">
              <w:rPr>
                <w:bCs/>
              </w:rPr>
              <w:t>(Başkan)</w:t>
            </w:r>
          </w:p>
          <w:p w14:paraId="2544CB8B" w14:textId="77777777" w:rsidR="00997E40" w:rsidRPr="008E46BA" w:rsidRDefault="00997E40" w:rsidP="005A21F3">
            <w:pPr>
              <w:rPr>
                <w:bCs/>
              </w:rPr>
            </w:pPr>
            <w:r w:rsidRPr="008E46BA">
              <w:rPr>
                <w:bCs/>
              </w:rPr>
              <w:t xml:space="preserve">Öğr. Gör. Selçuk GÖRÜCÜ </w:t>
            </w:r>
          </w:p>
          <w:p w14:paraId="375AB9BE" w14:textId="7D0F6D15" w:rsidR="005A21F3" w:rsidRPr="008E46BA" w:rsidRDefault="00DE4EDA" w:rsidP="005A21F3">
            <w:r w:rsidRPr="008E46BA">
              <w:t xml:space="preserve">Meryem Polat (Hemşirelik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2E947582" w14:textId="6CF1C4D4" w:rsidR="005A21F3" w:rsidRPr="008E46BA" w:rsidRDefault="00DE4EDA" w:rsidP="005A21F3">
            <w:proofErr w:type="spellStart"/>
            <w:r w:rsidRPr="008E46BA">
              <w:t>Selenay</w:t>
            </w:r>
            <w:proofErr w:type="spellEnd"/>
            <w:r w:rsidRPr="008E46BA">
              <w:t xml:space="preserve"> </w:t>
            </w:r>
            <w:proofErr w:type="spellStart"/>
            <w:r w:rsidRPr="008E46BA">
              <w:t>Tolunoğlu</w:t>
            </w:r>
            <w:proofErr w:type="spellEnd"/>
            <w:r w:rsidRPr="008E46BA">
              <w:t xml:space="preserve"> (Hemşirelik Bölümü </w:t>
            </w:r>
            <w:r w:rsidR="00EC212A" w:rsidRPr="008E46BA">
              <w:t>4</w:t>
            </w:r>
            <w:r w:rsidR="005A21F3" w:rsidRPr="008E46BA">
              <w:t>. Sınıf)</w:t>
            </w:r>
          </w:p>
          <w:p w14:paraId="2D79B4C2" w14:textId="16EC3689" w:rsidR="005175E5" w:rsidRPr="008E46BA" w:rsidRDefault="005A21F3" w:rsidP="00EC212A">
            <w:r w:rsidRPr="008E46BA">
              <w:t>Rüveyda</w:t>
            </w:r>
            <w:r w:rsidR="009D27E7" w:rsidRPr="008E46BA">
              <w:t xml:space="preserve"> Sönmez (Çocuk Gelişimi Bölümü </w:t>
            </w:r>
            <w:r w:rsidR="00EC212A" w:rsidRPr="008E46BA">
              <w:t>4</w:t>
            </w:r>
            <w:r w:rsidRPr="008E46BA">
              <w:t>. Sınıf)</w:t>
            </w:r>
          </w:p>
        </w:tc>
      </w:tr>
    </w:tbl>
    <w:p w14:paraId="31A6E567" w14:textId="1C6673A2" w:rsidR="00A43C9A" w:rsidRDefault="00A43C9A" w:rsidP="006C07F0">
      <w:pPr>
        <w:rPr>
          <w:b/>
          <w:color w:val="000000" w:themeColor="text1"/>
        </w:rPr>
      </w:pPr>
    </w:p>
    <w:p w14:paraId="216ECF7E" w14:textId="77777777" w:rsidR="00EF4FB1" w:rsidRPr="003938CE" w:rsidRDefault="00EF4FB1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14BA834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F874DA5" w14:textId="77777777" w:rsidR="00D02D64" w:rsidRPr="003938CE" w:rsidRDefault="00D02D64" w:rsidP="00D02D64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lastRenderedPageBreak/>
              <w:t xml:space="preserve">FAKÜLTE TANITIM </w:t>
            </w:r>
            <w:r w:rsidR="00CA4063" w:rsidRPr="003938CE">
              <w:rPr>
                <w:b/>
                <w:bCs/>
                <w:color w:val="000000" w:themeColor="text1"/>
              </w:rPr>
              <w:t xml:space="preserve">VE KARİYER GÜNLERİ PLANLAMA </w:t>
            </w:r>
            <w:r w:rsidRPr="003938CE">
              <w:rPr>
                <w:b/>
                <w:bCs/>
                <w:color w:val="000000" w:themeColor="text1"/>
              </w:rPr>
              <w:t>KOMİSYONU</w:t>
            </w:r>
          </w:p>
        </w:tc>
      </w:tr>
      <w:tr w:rsidR="00E6714D" w:rsidRPr="003938CE" w14:paraId="3909F429" w14:textId="77777777" w:rsidTr="00287382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6719EC1" w14:textId="77777777" w:rsidR="00526B61" w:rsidRPr="008E46BA" w:rsidRDefault="00526B61" w:rsidP="00526B61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(Hemşirelik Bölümü)</w:t>
            </w:r>
            <w:r>
              <w:rPr>
                <w:bCs/>
                <w:color w:val="000000" w:themeColor="text1"/>
              </w:rPr>
              <w:t xml:space="preserve"> </w:t>
            </w:r>
            <w:r w:rsidRPr="008E46BA">
              <w:rPr>
                <w:bCs/>
              </w:rPr>
              <w:t>(Başkan)</w:t>
            </w:r>
          </w:p>
          <w:p w14:paraId="524A96C0" w14:textId="7525927E" w:rsidR="00D02D64" w:rsidRPr="003938CE" w:rsidRDefault="00526B61" w:rsidP="00D02D64">
            <w:pPr>
              <w:jc w:val="both"/>
            </w:pPr>
            <w:r w:rsidRPr="008E46BA">
              <w:rPr>
                <w:bCs/>
              </w:rPr>
              <w:t xml:space="preserve">Dr. Öğr. Üyesi Yeşim YURDAKUL </w:t>
            </w:r>
            <w:r w:rsidR="00D02D64" w:rsidRPr="008E46BA">
              <w:rPr>
                <w:bCs/>
              </w:rPr>
              <w:t>(Ço</w:t>
            </w:r>
            <w:r w:rsidR="00D02D64" w:rsidRPr="003938CE">
              <w:rPr>
                <w:bCs/>
              </w:rPr>
              <w:t>cuk Gelişimi Bölümü)</w:t>
            </w:r>
          </w:p>
          <w:p w14:paraId="3C8A4F7E" w14:textId="7E5D8ADE" w:rsidR="000864B4" w:rsidRDefault="005A21F3" w:rsidP="00235329">
            <w:r w:rsidRPr="003938CE">
              <w:t>Gize</w:t>
            </w:r>
            <w:r w:rsidR="00BD6DC1">
              <w:t xml:space="preserve">m Barış (Çocuk Gelişimi Bölümü </w:t>
            </w:r>
            <w:r w:rsidR="00EC212A">
              <w:t>4</w:t>
            </w:r>
            <w:r w:rsidRPr="003938CE">
              <w:t>. Sınıf)</w:t>
            </w:r>
          </w:p>
          <w:p w14:paraId="539F74D6" w14:textId="77777777" w:rsidR="00526B61" w:rsidRPr="00F31A29" w:rsidRDefault="003A0BE0" w:rsidP="00235329">
            <w:r w:rsidRPr="00F31A29">
              <w:t>Kadir Çınar (Hemşirelik Bölümü 4. Sınıf)</w:t>
            </w:r>
          </w:p>
          <w:p w14:paraId="1AA7F90C" w14:textId="06739738" w:rsidR="003A0BE0" w:rsidRPr="00235329" w:rsidRDefault="003A0BE0" w:rsidP="00235329">
            <w:r w:rsidRPr="00F31A29">
              <w:t xml:space="preserve">Hüseyin </w:t>
            </w:r>
            <w:proofErr w:type="spellStart"/>
            <w:r w:rsidRPr="00F31A29">
              <w:t>Güldar</w:t>
            </w:r>
            <w:proofErr w:type="spellEnd"/>
            <w:r w:rsidRPr="00F31A29">
              <w:t xml:space="preserve"> (Hemşirelik Bölümü 4. Sınıf)</w:t>
            </w:r>
          </w:p>
        </w:tc>
      </w:tr>
    </w:tbl>
    <w:p w14:paraId="2A765984" w14:textId="2300FE34" w:rsidR="00147003" w:rsidRDefault="00147003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5C22E7" w14:paraId="303AF423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C8B7AA" w14:textId="61D3A47E" w:rsidR="005C22E7" w:rsidRPr="005C22E7" w:rsidRDefault="005C22E7" w:rsidP="005C22E7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TOPLUMSAL DESTEK PROJELERİ KOORDİNATÖRÜ</w:t>
            </w:r>
          </w:p>
        </w:tc>
      </w:tr>
      <w:tr w:rsidR="005C22E7" w:rsidRPr="005C22E7" w14:paraId="0F7BF33A" w14:textId="77777777" w:rsidTr="006A31F9">
        <w:trPr>
          <w:trHeight w:val="895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2091F8F" w14:textId="2134C82A" w:rsidR="00A56AD1" w:rsidRPr="008E46BA" w:rsidRDefault="00A56AD1" w:rsidP="00A56AD1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</w:t>
            </w:r>
            <w:r w:rsidR="003D0FCA">
              <w:rPr>
                <w:bCs/>
              </w:rPr>
              <w:t>Emine ARIKAN</w:t>
            </w:r>
            <w:r w:rsidRPr="008E46BA">
              <w:rPr>
                <w:bCs/>
              </w:rPr>
              <w:t xml:space="preserve"> (Başkan)</w:t>
            </w:r>
          </w:p>
          <w:p w14:paraId="567E1B58" w14:textId="63580B51" w:rsidR="005C22E7" w:rsidRPr="008E46BA" w:rsidRDefault="005C22E7" w:rsidP="005C22E7">
            <w:pPr>
              <w:rPr>
                <w:bCs/>
              </w:rPr>
            </w:pPr>
            <w:r w:rsidRPr="008E46BA">
              <w:rPr>
                <w:bCs/>
              </w:rPr>
              <w:t>Öğr. Gör. Yelda KUBLAY (</w:t>
            </w:r>
            <w:r w:rsidR="00A56AD1" w:rsidRPr="008E46BA">
              <w:rPr>
                <w:bCs/>
              </w:rPr>
              <w:t>Hemşirelik Bölümü TDP Koordinatörü</w:t>
            </w:r>
            <w:r w:rsidRPr="008E46BA">
              <w:rPr>
                <w:bCs/>
              </w:rPr>
              <w:t>)</w:t>
            </w:r>
          </w:p>
          <w:p w14:paraId="60B4B476" w14:textId="14F3CA4F" w:rsidR="00A56AD1" w:rsidRPr="008E46BA" w:rsidRDefault="00A56AD1" w:rsidP="006A31F9">
            <w:pPr>
              <w:jc w:val="both"/>
            </w:pPr>
            <w:r w:rsidRPr="008E46BA">
              <w:rPr>
                <w:bCs/>
              </w:rPr>
              <w:t>Dr. Öğr. Üyesi Yeşim YURDAKUL (Çocuk Gelişimi Bölümü TDP Koordinatörü)</w:t>
            </w:r>
          </w:p>
        </w:tc>
      </w:tr>
    </w:tbl>
    <w:p w14:paraId="331E1272" w14:textId="7C3C7116" w:rsidR="005C22E7" w:rsidRDefault="005C22E7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734468" w:rsidRPr="00734468" w14:paraId="43C73DD8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7278FDE" w14:textId="620EC82B" w:rsidR="00734468" w:rsidRPr="00947A21" w:rsidRDefault="00734468" w:rsidP="00734468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BİRİM RİSK KOORDİNATÖRÜ (BRK)</w:t>
            </w:r>
          </w:p>
        </w:tc>
      </w:tr>
      <w:tr w:rsidR="00734468" w:rsidRPr="00734468" w14:paraId="0525502A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D9C6D98" w14:textId="0779416C" w:rsidR="00734468" w:rsidRPr="003B0A36" w:rsidRDefault="00C04311" w:rsidP="001311F3">
            <w:pPr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734468" w:rsidRPr="003B0A36">
              <w:rPr>
                <w:bCs/>
                <w:color w:val="000000" w:themeColor="text1"/>
              </w:rPr>
              <w:t>İlknur ÖZKAN (</w:t>
            </w:r>
            <w:r w:rsidR="001311F3" w:rsidRPr="003B0A36">
              <w:rPr>
                <w:bCs/>
                <w:color w:val="000000" w:themeColor="text1"/>
              </w:rPr>
              <w:t>Birim Risk</w:t>
            </w:r>
            <w:r w:rsidR="00734468" w:rsidRPr="003B0A36">
              <w:rPr>
                <w:bCs/>
                <w:color w:val="000000" w:themeColor="text1"/>
              </w:rPr>
              <w:t xml:space="preserve"> Koordinatörü)</w:t>
            </w:r>
          </w:p>
        </w:tc>
      </w:tr>
    </w:tbl>
    <w:p w14:paraId="2B8F1CB0" w14:textId="6FF991C4" w:rsidR="00734468" w:rsidRDefault="00734468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C22E7" w:rsidRPr="005C22E7" w14:paraId="775ACA82" w14:textId="77777777" w:rsidTr="003E60F7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B40932B" w14:textId="343D366D" w:rsidR="005C22E7" w:rsidRPr="00947A21" w:rsidRDefault="005C22E7" w:rsidP="005C22E7">
            <w:pPr>
              <w:rPr>
                <w:b/>
                <w:bCs/>
                <w:color w:val="000000" w:themeColor="text1"/>
              </w:rPr>
            </w:pPr>
            <w:r w:rsidRPr="00947A21">
              <w:rPr>
                <w:b/>
                <w:bCs/>
                <w:color w:val="000000" w:themeColor="text1"/>
              </w:rPr>
              <w:t>KARİYER MERKEZİ TEMSİLCİLİĞİ</w:t>
            </w:r>
          </w:p>
        </w:tc>
      </w:tr>
      <w:tr w:rsidR="005C22E7" w:rsidRPr="005C22E7" w14:paraId="3C209080" w14:textId="77777777" w:rsidTr="003E60F7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117E106" w14:textId="52500034" w:rsidR="005C22E7" w:rsidRPr="003B0A36" w:rsidRDefault="005C22E7" w:rsidP="005C22E7">
            <w:pPr>
              <w:rPr>
                <w:bCs/>
                <w:color w:val="000000" w:themeColor="text1"/>
              </w:rPr>
            </w:pPr>
            <w:r w:rsidRPr="003B0A36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B0A36">
              <w:rPr>
                <w:bCs/>
                <w:color w:val="000000" w:themeColor="text1"/>
              </w:rPr>
              <w:t>Adem</w:t>
            </w:r>
            <w:proofErr w:type="gramEnd"/>
            <w:r w:rsidRPr="003B0A36">
              <w:rPr>
                <w:bCs/>
                <w:color w:val="000000" w:themeColor="text1"/>
              </w:rPr>
              <w:t xml:space="preserve"> SÜMEN (Fakülte Kariyer Merkezi Temsilcisi)</w:t>
            </w:r>
          </w:p>
        </w:tc>
      </w:tr>
    </w:tbl>
    <w:p w14:paraId="4E9B933F" w14:textId="4AA6B4C6" w:rsidR="00657E62" w:rsidRPr="003938CE" w:rsidRDefault="00657E62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E6714D" w:rsidRPr="003938CE" w14:paraId="6AF16266" w14:textId="77777777" w:rsidTr="00C15326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1954F2C0" w14:textId="77777777" w:rsidR="006C07F0" w:rsidRPr="003938CE" w:rsidRDefault="006C07F0" w:rsidP="00B96E27">
            <w:pPr>
              <w:tabs>
                <w:tab w:val="num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 xml:space="preserve">BİLİMSEL </w:t>
            </w:r>
            <w:r w:rsidR="00B96E27" w:rsidRPr="003938CE">
              <w:rPr>
                <w:b/>
                <w:bCs/>
                <w:color w:val="000000" w:themeColor="text1"/>
              </w:rPr>
              <w:t>ETKİNLİKLER / SOSYAL SORUMLULUK</w:t>
            </w:r>
            <w:r w:rsidR="00FD725B" w:rsidRPr="003938CE">
              <w:rPr>
                <w:b/>
                <w:bCs/>
                <w:color w:val="000000" w:themeColor="text1"/>
              </w:rPr>
              <w:t xml:space="preserve"> </w:t>
            </w:r>
            <w:r w:rsidR="00B96E27" w:rsidRPr="003938CE">
              <w:rPr>
                <w:b/>
                <w:bCs/>
                <w:color w:val="000000" w:themeColor="text1"/>
              </w:rPr>
              <w:t xml:space="preserve">PROJELERİ </w:t>
            </w:r>
            <w:r w:rsidRPr="003938CE">
              <w:rPr>
                <w:b/>
                <w:bCs/>
                <w:color w:val="000000" w:themeColor="text1"/>
              </w:rPr>
              <w:t>ÖĞRENCİ DANIŞMANLIK KOMİSYONU</w:t>
            </w:r>
          </w:p>
        </w:tc>
      </w:tr>
      <w:tr w:rsidR="00E6714D" w:rsidRPr="003938CE" w14:paraId="7BFA10D7" w14:textId="77777777" w:rsidTr="00C15326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58DB2A" w14:textId="0ECCE3FE" w:rsidR="00C15326" w:rsidRPr="00017FE3" w:rsidRDefault="001311F3" w:rsidP="00147003">
            <w:pPr>
              <w:jc w:val="both"/>
              <w:rPr>
                <w:b/>
                <w:bCs/>
                <w:color w:val="000000" w:themeColor="text1"/>
                <w:u w:val="single"/>
              </w:rPr>
            </w:pPr>
            <w:r w:rsidRPr="00017FE3">
              <w:rPr>
                <w:b/>
                <w:bCs/>
                <w:color w:val="000000" w:themeColor="text1"/>
                <w:u w:val="single"/>
              </w:rPr>
              <w:t>Hemşirelik B</w:t>
            </w:r>
            <w:r w:rsidR="00C15326" w:rsidRPr="00017FE3">
              <w:rPr>
                <w:b/>
                <w:bCs/>
                <w:color w:val="000000" w:themeColor="text1"/>
                <w:u w:val="single"/>
              </w:rPr>
              <w:t>ölümü</w:t>
            </w:r>
            <w:r w:rsidR="00017FE3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426EE4CB" w14:textId="69943167" w:rsidR="00F53728" w:rsidRPr="003938CE" w:rsidRDefault="00F53728" w:rsidP="00F53728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Gamze </w:t>
            </w:r>
            <w:r w:rsidR="00DA0409">
              <w:rPr>
                <w:bCs/>
                <w:color w:val="000000" w:themeColor="text1"/>
              </w:rPr>
              <w:t>YAVAŞ</w:t>
            </w:r>
            <w:r w:rsidRPr="00947A21">
              <w:rPr>
                <w:bCs/>
                <w:color w:val="000000" w:themeColor="text1"/>
              </w:rPr>
              <w:t xml:space="preserve"> (Başkan)</w:t>
            </w:r>
          </w:p>
          <w:p w14:paraId="5EF2E95F" w14:textId="2B4D5A04" w:rsidR="00147003" w:rsidRPr="003938CE" w:rsidRDefault="00EC48A2" w:rsidP="008807A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147003" w:rsidRPr="003938CE">
              <w:rPr>
                <w:bCs/>
                <w:color w:val="000000" w:themeColor="text1"/>
              </w:rPr>
              <w:t xml:space="preserve">Seçil TAYLAN  </w:t>
            </w:r>
          </w:p>
          <w:p w14:paraId="27EFD008" w14:textId="387A5274" w:rsidR="00147003" w:rsidRPr="003938CE" w:rsidRDefault="00EC48A2" w:rsidP="00147003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 xml:space="preserve">Doç. Dr. </w:t>
            </w:r>
            <w:r w:rsidR="00147003" w:rsidRPr="003938CE">
              <w:rPr>
                <w:bCs/>
                <w:color w:val="000000" w:themeColor="text1"/>
              </w:rPr>
              <w:t xml:space="preserve">İlknur ÖZKAN   </w:t>
            </w:r>
          </w:p>
          <w:p w14:paraId="1C70425D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Aysun ÜNAL </w:t>
            </w:r>
          </w:p>
          <w:p w14:paraId="5D15AB04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Öğr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234EA181" w14:textId="5BA0B9D8" w:rsidR="00147003" w:rsidRPr="003938CE" w:rsidRDefault="00EC48A2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</w:t>
            </w:r>
            <w:r w:rsidR="00147003" w:rsidRPr="003938CE">
              <w:rPr>
                <w:bCs/>
                <w:color w:val="000000" w:themeColor="text1"/>
              </w:rPr>
              <w:t xml:space="preserve">Emine </w:t>
            </w:r>
            <w:r w:rsidR="003D0FCA">
              <w:rPr>
                <w:bCs/>
                <w:color w:val="000000" w:themeColor="text1"/>
              </w:rPr>
              <w:t>ARIKAN</w:t>
            </w:r>
            <w:r w:rsidR="00147003" w:rsidRPr="003938CE">
              <w:rPr>
                <w:bCs/>
                <w:color w:val="000000" w:themeColor="text1"/>
              </w:rPr>
              <w:t xml:space="preserve"> </w:t>
            </w:r>
          </w:p>
          <w:p w14:paraId="1A969EAB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Ülkü ÖZER ARSLAN</w:t>
            </w:r>
          </w:p>
          <w:p w14:paraId="1F51C091" w14:textId="77777777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Yelda KUBLAY</w:t>
            </w:r>
          </w:p>
          <w:p w14:paraId="62884BD9" w14:textId="274164B1" w:rsidR="00CF2ECA" w:rsidRDefault="00CF2ECA" w:rsidP="00CF2EC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Seda Cansu YENİĞÜN</w:t>
            </w:r>
          </w:p>
          <w:p w14:paraId="315B82FE" w14:textId="09981A35" w:rsidR="00235329" w:rsidRDefault="00235329" w:rsidP="00CF2ECA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Öğr. Gör. Selçuk GÖRÜCÜ</w:t>
            </w:r>
          </w:p>
          <w:p w14:paraId="2B3213BC" w14:textId="12C0B33E" w:rsidR="00EC48A2" w:rsidRPr="008E46BA" w:rsidRDefault="00EC48A2" w:rsidP="00CF2ECA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>Öğr.</w:t>
            </w:r>
            <w:r w:rsidR="003D6807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Gör. Bahar AKSOY</w:t>
            </w:r>
            <w:r w:rsidR="000B3D5E" w:rsidRPr="008E46BA">
              <w:t>-Raportör</w:t>
            </w:r>
          </w:p>
          <w:p w14:paraId="0B82204A" w14:textId="74239112" w:rsidR="000864B4" w:rsidRPr="008E46BA" w:rsidRDefault="00CF2ECA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>Araş. Gör. Ayşe Gül AYDIN</w:t>
            </w:r>
          </w:p>
          <w:p w14:paraId="13814EA9" w14:textId="3983A561" w:rsidR="00F53728" w:rsidRPr="008E46BA" w:rsidRDefault="00F53728" w:rsidP="00A71C3E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 (Fakülte Öğrenci Temsilcisi)</w:t>
            </w:r>
          </w:p>
          <w:p w14:paraId="3F191551" w14:textId="33751BAC" w:rsidR="00F53728" w:rsidRPr="003938CE" w:rsidRDefault="00F53728" w:rsidP="00A71C3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Sevgi AKSOY (Mezun Öğrenci Temsilcisi)</w:t>
            </w:r>
          </w:p>
          <w:p w14:paraId="370DE395" w14:textId="0C46DFB6" w:rsidR="005A21F3" w:rsidRPr="003938CE" w:rsidRDefault="00DE4EDA" w:rsidP="005A21F3">
            <w:r>
              <w:t xml:space="preserve">Hatice Hayta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2AE0A1E6" w14:textId="4EC81FE0" w:rsidR="005A21F3" w:rsidRPr="003938CE" w:rsidRDefault="00DE4EDA" w:rsidP="005A21F3">
            <w:r>
              <w:t xml:space="preserve">Şehnaz </w:t>
            </w:r>
            <w:proofErr w:type="spellStart"/>
            <w:r>
              <w:t>Akbudak</w:t>
            </w:r>
            <w:proofErr w:type="spellEnd"/>
            <w:r>
              <w:t xml:space="preserve"> (Hemşirelik Bölümü </w:t>
            </w:r>
            <w:r w:rsidR="00EC212A">
              <w:t>4</w:t>
            </w:r>
            <w:r w:rsidR="005A21F3" w:rsidRPr="003938CE">
              <w:t>. Sınıf)</w:t>
            </w:r>
          </w:p>
          <w:p w14:paraId="06AFB512" w14:textId="4A73CE1D" w:rsidR="005A21F3" w:rsidRPr="003938CE" w:rsidRDefault="005A21F3" w:rsidP="005A21F3">
            <w:r w:rsidRPr="003938CE">
              <w:t>Sin</w:t>
            </w:r>
            <w:r w:rsidR="007B716C">
              <w:t xml:space="preserve">an Ulutekin (Hemşirelik Bölümü </w:t>
            </w:r>
            <w:r w:rsidR="00EC212A">
              <w:t>4</w:t>
            </w:r>
            <w:r w:rsidRPr="003938CE">
              <w:t>. Sınıf)</w:t>
            </w:r>
          </w:p>
          <w:p w14:paraId="48C0B2D6" w14:textId="3CA6C4F9" w:rsidR="002D15B7" w:rsidRPr="00317A6C" w:rsidRDefault="005A21F3" w:rsidP="00EC212A">
            <w:r w:rsidRPr="003938CE">
              <w:t>M</w:t>
            </w:r>
            <w:r w:rsidR="007B716C">
              <w:t xml:space="preserve">iray Güngör (Hemşirelik Bölümü </w:t>
            </w:r>
            <w:r w:rsidR="00EC212A">
              <w:t>4</w:t>
            </w:r>
            <w:r w:rsidRPr="003938CE">
              <w:t>. Sınıf)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998673" w14:textId="1563EEC3" w:rsidR="00C15326" w:rsidRPr="00017FE3" w:rsidRDefault="00C15326" w:rsidP="008807AE">
            <w:pPr>
              <w:jc w:val="both"/>
              <w:rPr>
                <w:b/>
                <w:bCs/>
                <w:color w:val="000000" w:themeColor="text1"/>
                <w:u w:val="single"/>
              </w:rPr>
            </w:pPr>
            <w:r w:rsidRPr="00017FE3">
              <w:rPr>
                <w:b/>
                <w:bCs/>
                <w:color w:val="000000" w:themeColor="text1"/>
                <w:u w:val="single"/>
              </w:rPr>
              <w:t xml:space="preserve">Çocuk Gelişimi </w:t>
            </w:r>
            <w:r w:rsidR="001311F3" w:rsidRPr="00017FE3">
              <w:rPr>
                <w:b/>
                <w:bCs/>
                <w:color w:val="000000" w:themeColor="text1"/>
                <w:u w:val="single"/>
              </w:rPr>
              <w:t>B</w:t>
            </w:r>
            <w:r w:rsidRPr="00017FE3">
              <w:rPr>
                <w:b/>
                <w:bCs/>
                <w:color w:val="000000" w:themeColor="text1"/>
                <w:u w:val="single"/>
              </w:rPr>
              <w:t>ölümü</w:t>
            </w:r>
            <w:r w:rsidR="00017FE3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53C7A0EC" w14:textId="5294AA6C" w:rsidR="00761DC5" w:rsidRPr="003938CE" w:rsidRDefault="00761DC5" w:rsidP="00761DC5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proofErr w:type="spellStart"/>
            <w:r w:rsidRPr="003938CE">
              <w:rPr>
                <w:bCs/>
                <w:color w:val="000000" w:themeColor="text1"/>
              </w:rPr>
              <w:t>Kızbes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 Meral </w:t>
            </w:r>
            <w:r w:rsidRPr="008E46BA">
              <w:rPr>
                <w:bCs/>
              </w:rPr>
              <w:t>KILIÇ</w:t>
            </w:r>
            <w:r w:rsidR="00A56AD1" w:rsidRPr="008E46BA">
              <w:rPr>
                <w:bCs/>
              </w:rPr>
              <w:t xml:space="preserve"> (Başkan)</w:t>
            </w:r>
          </w:p>
          <w:p w14:paraId="2C7571F3" w14:textId="266D2DA6" w:rsidR="00147003" w:rsidRPr="003938CE" w:rsidRDefault="00A92C1A" w:rsidP="008807AE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 xml:space="preserve">. </w:t>
            </w:r>
            <w:r w:rsidR="00147003" w:rsidRPr="003938CE">
              <w:t>Utku BEYAZIT</w:t>
            </w:r>
          </w:p>
          <w:p w14:paraId="30A1468E" w14:textId="293A4197" w:rsidR="00147003" w:rsidRDefault="00147003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Öğr. Üyesi Şükran ŞİMŞEK </w:t>
            </w:r>
          </w:p>
          <w:p w14:paraId="3AF30C75" w14:textId="471FCEA7" w:rsidR="00235329" w:rsidRPr="003938CE" w:rsidRDefault="00235329" w:rsidP="008807AE">
            <w:pPr>
              <w:jc w:val="both"/>
              <w:rPr>
                <w:bCs/>
                <w:color w:val="000000" w:themeColor="text1"/>
              </w:rPr>
            </w:pPr>
            <w:r w:rsidRPr="00947A21">
              <w:rPr>
                <w:bCs/>
                <w:color w:val="000000" w:themeColor="text1"/>
              </w:rPr>
              <w:t>Dr. Öğr. Üyesi Yeşim YURDAKUL</w:t>
            </w:r>
          </w:p>
          <w:p w14:paraId="78DF8EA0" w14:textId="6B60251C" w:rsidR="005A21F3" w:rsidRPr="003938CE" w:rsidRDefault="005A21F3" w:rsidP="005A21F3">
            <w:r w:rsidRPr="003938CE">
              <w:t>Merv</w:t>
            </w:r>
            <w:r w:rsidR="007B716C">
              <w:t xml:space="preserve">e Topçu (Çocuk Gelişimi Bölümü </w:t>
            </w:r>
            <w:r w:rsidR="00EC212A">
              <w:t>4</w:t>
            </w:r>
            <w:r w:rsidRPr="003938CE">
              <w:t>. Sınıf)</w:t>
            </w:r>
          </w:p>
          <w:p w14:paraId="336F7F78" w14:textId="11F94473" w:rsidR="005A21F3" w:rsidRPr="003938CE" w:rsidRDefault="005A21F3" w:rsidP="005A21F3">
            <w:r w:rsidRPr="003938CE">
              <w:t>Olca</w:t>
            </w:r>
            <w:r w:rsidR="007B716C">
              <w:t xml:space="preserve">y </w:t>
            </w:r>
            <w:proofErr w:type="spellStart"/>
            <w:r w:rsidR="007B716C">
              <w:t>Cingi</w:t>
            </w:r>
            <w:proofErr w:type="spellEnd"/>
            <w:r w:rsidR="007B716C">
              <w:t xml:space="preserve"> (Çocuk Gelişimi Bölümü </w:t>
            </w:r>
            <w:r w:rsidR="00EC212A">
              <w:t>4</w:t>
            </w:r>
            <w:r w:rsidRPr="003938CE">
              <w:t>. Sınıf)</w:t>
            </w:r>
          </w:p>
          <w:p w14:paraId="361C6FCE" w14:textId="27C75645" w:rsidR="00147003" w:rsidRPr="003938CE" w:rsidRDefault="00BD3BE6" w:rsidP="00A71C3E">
            <w:pPr>
              <w:jc w:val="both"/>
              <w:rPr>
                <w:bCs/>
                <w:color w:val="000000" w:themeColor="text1"/>
              </w:rPr>
            </w:pPr>
            <w:r w:rsidRPr="00F31A29">
              <w:rPr>
                <w:bCs/>
              </w:rPr>
              <w:t>Özcan Ak (Çocuk Gelişimi Bölümü 4. Sınıf)</w:t>
            </w:r>
          </w:p>
        </w:tc>
      </w:tr>
    </w:tbl>
    <w:p w14:paraId="5E812D34" w14:textId="453C05E6" w:rsidR="00947A21" w:rsidRPr="003938CE" w:rsidRDefault="00947A21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2"/>
        <w:gridCol w:w="5101"/>
      </w:tblGrid>
      <w:tr w:rsidR="00D92930" w:rsidRPr="003938CE" w14:paraId="3A5A1BD7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7D3FB3D" w14:textId="77777777" w:rsidR="006C07F0" w:rsidRPr="003938CE" w:rsidRDefault="00C15326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DERS EŞDEĞERLİK V</w:t>
            </w:r>
            <w:r w:rsidR="00147003" w:rsidRPr="003938CE">
              <w:rPr>
                <w:b/>
                <w:bCs/>
              </w:rPr>
              <w:t xml:space="preserve">E </w:t>
            </w:r>
            <w:r w:rsidR="006C07F0" w:rsidRPr="003938CE">
              <w:rPr>
                <w:b/>
                <w:bCs/>
              </w:rPr>
              <w:t>YATAY - DİKEY GEÇİŞ KOMİSYONU</w:t>
            </w:r>
          </w:p>
        </w:tc>
      </w:tr>
      <w:tr w:rsidR="00FB5E2D" w:rsidRPr="003938CE" w14:paraId="0B68216F" w14:textId="77777777" w:rsidTr="00BB3486">
        <w:trPr>
          <w:trHeight w:val="522"/>
        </w:trPr>
        <w:tc>
          <w:tcPr>
            <w:tcW w:w="481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2DEAE84A" w14:textId="26A58C94" w:rsidR="00FB5E2D" w:rsidRPr="00017FE3" w:rsidRDefault="00FB5E2D" w:rsidP="00C7251B">
            <w:pPr>
              <w:jc w:val="both"/>
              <w:rPr>
                <w:b/>
                <w:bCs/>
                <w:u w:val="single"/>
              </w:rPr>
            </w:pPr>
            <w:r w:rsidRPr="00017FE3">
              <w:rPr>
                <w:b/>
                <w:bCs/>
                <w:u w:val="single"/>
              </w:rPr>
              <w:t>Hemşirelik</w:t>
            </w:r>
            <w:r w:rsidR="00017FE3" w:rsidRPr="00017FE3">
              <w:rPr>
                <w:b/>
                <w:bCs/>
                <w:u w:val="single"/>
              </w:rPr>
              <w:t xml:space="preserve"> Bölümü</w:t>
            </w:r>
            <w:r w:rsidRPr="00017FE3">
              <w:rPr>
                <w:b/>
                <w:bCs/>
                <w:u w:val="single"/>
              </w:rPr>
              <w:t xml:space="preserve">: </w:t>
            </w:r>
          </w:p>
          <w:p w14:paraId="124D54F1" w14:textId="046C2E1F" w:rsidR="00C05B58" w:rsidRPr="008E46BA" w:rsidRDefault="00C05B58" w:rsidP="00C05B58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Emine </w:t>
            </w:r>
            <w:r w:rsidR="003D0FCA">
              <w:rPr>
                <w:bCs/>
                <w:color w:val="000000" w:themeColor="text1"/>
              </w:rPr>
              <w:t>ARIKAN</w:t>
            </w:r>
            <w:r w:rsidRPr="008E46BA">
              <w:rPr>
                <w:bCs/>
              </w:rPr>
              <w:t xml:space="preserve"> (Başkan)</w:t>
            </w:r>
          </w:p>
          <w:p w14:paraId="2F486FAE" w14:textId="14F46A23" w:rsidR="007F3D91" w:rsidRPr="008E46BA" w:rsidRDefault="007F3D91" w:rsidP="007F3D91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Aysun ÜNAL </w:t>
            </w:r>
          </w:p>
          <w:p w14:paraId="3B2BD1E3" w14:textId="77777777" w:rsidR="007F3D91" w:rsidRPr="008E46BA" w:rsidRDefault="007F3D91" w:rsidP="007F3D91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Ülkü ÖZER ARSLAN</w:t>
            </w:r>
          </w:p>
          <w:p w14:paraId="6E69C46D" w14:textId="43F201C8" w:rsidR="00235329" w:rsidRPr="00947A21" w:rsidRDefault="00235329" w:rsidP="00CF2ECA">
            <w:pPr>
              <w:jc w:val="both"/>
              <w:rPr>
                <w:bCs/>
                <w:color w:val="000000" w:themeColor="text1"/>
              </w:rPr>
            </w:pPr>
            <w:r w:rsidRPr="008E46BA">
              <w:rPr>
                <w:bCs/>
              </w:rPr>
              <w:t>Öğr. Gör. Selçuk GÖRÜCÜ</w:t>
            </w:r>
            <w:r w:rsidR="00EF100A" w:rsidRPr="008E46BA">
              <w:rPr>
                <w:bCs/>
              </w:rPr>
              <w:t xml:space="preserve"> </w:t>
            </w:r>
            <w:r w:rsidR="00EF100A" w:rsidRPr="008E46BA">
              <w:t>-Raportör</w:t>
            </w:r>
          </w:p>
        </w:tc>
        <w:tc>
          <w:tcPr>
            <w:tcW w:w="510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AA189DF" w14:textId="3C7078BA" w:rsidR="00FB5E2D" w:rsidRPr="00017FE3" w:rsidRDefault="00FB5E2D" w:rsidP="65A35C13">
            <w:pPr>
              <w:jc w:val="both"/>
              <w:rPr>
                <w:b/>
                <w:u w:val="single"/>
              </w:rPr>
            </w:pPr>
            <w:r w:rsidRPr="00017FE3">
              <w:rPr>
                <w:b/>
                <w:u w:val="single"/>
              </w:rPr>
              <w:t>Çocuk Gelişimi</w:t>
            </w:r>
            <w:r w:rsidR="00017FE3" w:rsidRPr="00017FE3">
              <w:rPr>
                <w:b/>
                <w:u w:val="single"/>
              </w:rPr>
              <w:t xml:space="preserve"> </w:t>
            </w:r>
            <w:r w:rsidR="00017FE3" w:rsidRPr="00017FE3">
              <w:rPr>
                <w:b/>
                <w:bCs/>
                <w:u w:val="single"/>
              </w:rPr>
              <w:t>Bölümü</w:t>
            </w:r>
            <w:r w:rsidRPr="00017FE3">
              <w:rPr>
                <w:b/>
                <w:u w:val="single"/>
              </w:rPr>
              <w:t>:</w:t>
            </w:r>
          </w:p>
          <w:p w14:paraId="5A6C412D" w14:textId="77777777" w:rsidR="007B5D82" w:rsidRPr="008E46BA" w:rsidRDefault="007B5D82" w:rsidP="007B5D82">
            <w:pPr>
              <w:jc w:val="both"/>
            </w:pPr>
            <w:r w:rsidRPr="00947A21">
              <w:t xml:space="preserve">Doç. Dr. Utku BEYAZIT </w:t>
            </w:r>
            <w:r w:rsidRPr="008E46BA">
              <w:t>(Başkan)</w:t>
            </w:r>
          </w:p>
          <w:p w14:paraId="15CE4F91" w14:textId="66257855" w:rsidR="00E63B3B" w:rsidRPr="008E46BA" w:rsidRDefault="00E63B3B" w:rsidP="65A35C13">
            <w:pPr>
              <w:jc w:val="both"/>
            </w:pPr>
            <w:r w:rsidRPr="008E46BA">
              <w:t>Doç.</w:t>
            </w:r>
            <w:r w:rsidR="008067E9" w:rsidRPr="008E46BA">
              <w:t xml:space="preserve"> </w:t>
            </w:r>
            <w:r w:rsidRPr="008E46BA">
              <w:t xml:space="preserve">Dr. </w:t>
            </w:r>
            <w:proofErr w:type="spellStart"/>
            <w:r w:rsidRPr="008E46BA">
              <w:t>Kızbes</w:t>
            </w:r>
            <w:proofErr w:type="spellEnd"/>
            <w:r w:rsidRPr="008E46BA">
              <w:t xml:space="preserve"> Meral KILIÇ </w:t>
            </w:r>
          </w:p>
          <w:p w14:paraId="524064CE" w14:textId="060D368A" w:rsidR="00FB5E2D" w:rsidRPr="00947A21" w:rsidRDefault="008067E9" w:rsidP="001D0A04">
            <w:pPr>
              <w:jc w:val="both"/>
            </w:pPr>
            <w:r w:rsidRPr="008E46BA">
              <w:t>Dr. Öğr. Üyesi Yeşim YURDAKUL</w:t>
            </w:r>
            <w:r w:rsidR="00EF100A" w:rsidRPr="008E46BA">
              <w:t>-Raportör</w:t>
            </w:r>
          </w:p>
        </w:tc>
      </w:tr>
    </w:tbl>
    <w:p w14:paraId="2E1BF82C" w14:textId="49461068" w:rsidR="00F265A9" w:rsidRPr="003938CE" w:rsidRDefault="00F265A9" w:rsidP="00235329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0"/>
        <w:gridCol w:w="5103"/>
      </w:tblGrid>
      <w:tr w:rsidR="00D92930" w:rsidRPr="003938CE" w14:paraId="373B2240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94C26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BURS ve SOSYAL HİZMETLER KOMİSYONU</w:t>
            </w:r>
          </w:p>
        </w:tc>
      </w:tr>
      <w:tr w:rsidR="00FB5E2D" w:rsidRPr="003938CE" w14:paraId="4CBE8DD9" w14:textId="77777777" w:rsidTr="65A35C13">
        <w:tc>
          <w:tcPr>
            <w:tcW w:w="481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706BD79D" w14:textId="77777777" w:rsidR="00BB2986" w:rsidRPr="008E46BA" w:rsidRDefault="00BB2986" w:rsidP="00BB2986">
            <w:pPr>
              <w:jc w:val="both"/>
              <w:rPr>
                <w:b/>
                <w:bCs/>
                <w:u w:val="single"/>
              </w:rPr>
            </w:pPr>
            <w:r w:rsidRPr="008E46BA">
              <w:rPr>
                <w:b/>
                <w:bCs/>
                <w:u w:val="single"/>
              </w:rPr>
              <w:t xml:space="preserve">Hemşirelik Bölümü: </w:t>
            </w:r>
          </w:p>
          <w:p w14:paraId="72E921EC" w14:textId="77777777" w:rsidR="00FB5E2D" w:rsidRPr="008E46BA" w:rsidRDefault="00A93F7A" w:rsidP="004337D3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>. Gör. Seda Cansu YENİĞÜN</w:t>
            </w:r>
            <w:r w:rsidR="003D6807" w:rsidRPr="008E46BA">
              <w:rPr>
                <w:bCs/>
              </w:rPr>
              <w:t xml:space="preserve"> (Başkan)</w:t>
            </w:r>
          </w:p>
          <w:p w14:paraId="1CD65B4D" w14:textId="17EA6931" w:rsidR="003D6807" w:rsidRPr="008E46BA" w:rsidRDefault="003D6807" w:rsidP="004337D3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  <w:r w:rsidR="00EF100A" w:rsidRPr="008E46BA">
              <w:t>-Raportör</w:t>
            </w:r>
          </w:p>
        </w:tc>
        <w:tc>
          <w:tcPr>
            <w:tcW w:w="5103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1C72B3D" w14:textId="77777777" w:rsidR="00BB2986" w:rsidRPr="008E46BA" w:rsidRDefault="00BB2986" w:rsidP="00BB2986">
            <w:pPr>
              <w:jc w:val="both"/>
              <w:rPr>
                <w:b/>
                <w:u w:val="single"/>
              </w:rPr>
            </w:pPr>
            <w:r w:rsidRPr="008E46BA">
              <w:rPr>
                <w:b/>
                <w:u w:val="single"/>
              </w:rPr>
              <w:t xml:space="preserve">Çocuk Gelişimi </w:t>
            </w:r>
            <w:r w:rsidRPr="008E46BA">
              <w:rPr>
                <w:b/>
                <w:bCs/>
                <w:u w:val="single"/>
              </w:rPr>
              <w:t>Bölümü</w:t>
            </w:r>
            <w:r w:rsidRPr="008E46BA">
              <w:rPr>
                <w:b/>
                <w:u w:val="single"/>
              </w:rPr>
              <w:t>:</w:t>
            </w:r>
          </w:p>
          <w:p w14:paraId="35EB202B" w14:textId="77777777" w:rsidR="003D6807" w:rsidRPr="008E46BA" w:rsidRDefault="003D6807" w:rsidP="003D6807">
            <w:pPr>
              <w:jc w:val="both"/>
            </w:pPr>
            <w:r w:rsidRPr="008E46BA">
              <w:t xml:space="preserve">Doç. Dr. Utku BEYAZIT </w:t>
            </w:r>
          </w:p>
          <w:p w14:paraId="1AFF3C71" w14:textId="197C2B2E" w:rsidR="00FB5E2D" w:rsidRPr="008E46BA" w:rsidRDefault="003D6807" w:rsidP="65A35C13">
            <w:pPr>
              <w:jc w:val="both"/>
            </w:pPr>
            <w:r w:rsidRPr="008E46BA">
              <w:t>Dr. Öğr. Üyesi Yeşim YURDAKUL</w:t>
            </w:r>
          </w:p>
        </w:tc>
      </w:tr>
    </w:tbl>
    <w:p w14:paraId="45548CA8" w14:textId="2DFFA1B3" w:rsidR="00D92930" w:rsidRDefault="00D92930" w:rsidP="006C07F0"/>
    <w:p w14:paraId="42EB1796" w14:textId="77777777" w:rsidR="00EF4FB1" w:rsidRPr="003938CE" w:rsidRDefault="00EF4FB1" w:rsidP="006C07F0">
      <w:pPr>
        <w:rPr>
          <w:vanish/>
        </w:rPr>
      </w:pPr>
    </w:p>
    <w:p w14:paraId="57A4E62A" w14:textId="77777777" w:rsidR="006C07F0" w:rsidRPr="003938CE" w:rsidRDefault="006C07F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75448426" w14:textId="77777777" w:rsidTr="006B6763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C1ED0FE" w14:textId="77777777" w:rsidR="00212449" w:rsidRPr="00235329" w:rsidRDefault="00212449" w:rsidP="008D35DA">
            <w:pPr>
              <w:rPr>
                <w:b/>
                <w:bCs/>
              </w:rPr>
            </w:pPr>
            <w:r w:rsidRPr="00235329">
              <w:rPr>
                <w:b/>
                <w:bCs/>
              </w:rPr>
              <w:lastRenderedPageBreak/>
              <w:t>HEMŞİRELİK HAFTASI ETKİNLİKLERİ KOMİSYONU</w:t>
            </w:r>
          </w:p>
        </w:tc>
      </w:tr>
      <w:tr w:rsidR="00D92930" w:rsidRPr="003938CE" w14:paraId="0B87C744" w14:textId="77777777" w:rsidTr="00A43C9A">
        <w:trPr>
          <w:trHeight w:val="23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3987AE4" w14:textId="43FE1AFB" w:rsidR="00B91BC7" w:rsidRPr="008E46BA" w:rsidRDefault="00AF5D94" w:rsidP="00B91BC7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Aysun ÜNAL </w:t>
            </w:r>
            <w:r w:rsidR="00676A06" w:rsidRPr="008E46BA">
              <w:rPr>
                <w:bCs/>
              </w:rPr>
              <w:t>(Başkan)</w:t>
            </w:r>
          </w:p>
          <w:p w14:paraId="28BC1479" w14:textId="187626C3" w:rsidR="00676A06" w:rsidRPr="008E46BA" w:rsidRDefault="00676A06" w:rsidP="00676A06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da Cansu YENİĞÜN</w:t>
            </w:r>
            <w:r w:rsidR="00EF100A" w:rsidRPr="008E46BA">
              <w:t>-Raportör</w:t>
            </w:r>
          </w:p>
          <w:p w14:paraId="4845618C" w14:textId="4E49E75F" w:rsidR="00676A06" w:rsidRPr="008E46BA" w:rsidRDefault="00676A06" w:rsidP="00676A06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Bahar AKSOY</w:t>
            </w:r>
          </w:p>
          <w:p w14:paraId="0BAF340E" w14:textId="77777777" w:rsidR="002E53E9" w:rsidRPr="008E46BA" w:rsidRDefault="002E53E9" w:rsidP="002E53E9">
            <w:pPr>
              <w:jc w:val="both"/>
              <w:rPr>
                <w:bCs/>
              </w:rPr>
            </w:pPr>
            <w:r w:rsidRPr="008E46BA">
              <w:rPr>
                <w:bCs/>
              </w:rPr>
              <w:t>ÖHDER</w:t>
            </w:r>
            <w:r w:rsidR="00E6714D" w:rsidRPr="008E46BA">
              <w:rPr>
                <w:bCs/>
              </w:rPr>
              <w:t xml:space="preserve"> Temsilciliği </w:t>
            </w:r>
          </w:p>
          <w:p w14:paraId="2BD3AFCC" w14:textId="361607CD" w:rsidR="005175E5" w:rsidRPr="008E46BA" w:rsidRDefault="002E53E9" w:rsidP="002E53E9">
            <w:pPr>
              <w:jc w:val="both"/>
              <w:rPr>
                <w:bCs/>
              </w:rPr>
            </w:pPr>
            <w:r w:rsidRPr="008E46BA">
              <w:rPr>
                <w:bCs/>
              </w:rPr>
              <w:t>THD</w:t>
            </w:r>
            <w:r w:rsidR="00E6714D" w:rsidRPr="008E46BA">
              <w:rPr>
                <w:bCs/>
              </w:rPr>
              <w:t>ÖK</w:t>
            </w:r>
            <w:r w:rsidRPr="008E46BA">
              <w:rPr>
                <w:bCs/>
              </w:rPr>
              <w:t xml:space="preserve"> Öğrenci Temsilciliği</w:t>
            </w:r>
          </w:p>
          <w:p w14:paraId="0636173F" w14:textId="77777777" w:rsidR="002E53E9" w:rsidRPr="008E46BA" w:rsidRDefault="002E53E9" w:rsidP="002E53E9">
            <w:pPr>
              <w:jc w:val="both"/>
              <w:rPr>
                <w:bCs/>
              </w:rPr>
            </w:pPr>
            <w:r w:rsidRPr="008E46BA">
              <w:rPr>
                <w:bCs/>
              </w:rPr>
              <w:t>KSBF Öğrenci Topluluğu</w:t>
            </w:r>
          </w:p>
          <w:p w14:paraId="7549A1F4" w14:textId="68FC15D2" w:rsidR="005A21F3" w:rsidRPr="008E46BA" w:rsidRDefault="005A21F3" w:rsidP="005A21F3">
            <w:r w:rsidRPr="008E46BA">
              <w:t>Sultan Aydeniz</w:t>
            </w:r>
            <w:r w:rsidR="007B716C" w:rsidRPr="008E46BA">
              <w:t xml:space="preserve"> (Hemşirelik Bölümü </w:t>
            </w:r>
            <w:r w:rsidR="00EC212A" w:rsidRPr="008E46BA">
              <w:t>4</w:t>
            </w:r>
            <w:r w:rsidRPr="008E46BA">
              <w:t>. Sınıf)</w:t>
            </w:r>
          </w:p>
          <w:p w14:paraId="72FDBEA5" w14:textId="15E3A215" w:rsidR="005175E5" w:rsidRPr="003938CE" w:rsidRDefault="005A21F3" w:rsidP="00EC212A">
            <w:pPr>
              <w:rPr>
                <w:bCs/>
                <w:u w:val="single"/>
              </w:rPr>
            </w:pPr>
            <w:r w:rsidRPr="008E46BA">
              <w:t>Be</w:t>
            </w:r>
            <w:r w:rsidR="007B716C" w:rsidRPr="008E46BA">
              <w:t xml:space="preserve">sime Bayhan (Hemşirelik Bölümü </w:t>
            </w:r>
            <w:r w:rsidR="00EC212A" w:rsidRPr="008E46BA">
              <w:t>4</w:t>
            </w:r>
            <w:r w:rsidRPr="008E46BA">
              <w:t>. Sınıf)</w:t>
            </w:r>
          </w:p>
        </w:tc>
      </w:tr>
      <w:tr w:rsidR="00D92930" w:rsidRPr="003938CE" w14:paraId="1D07C648" w14:textId="77777777" w:rsidTr="006B6763">
        <w:trPr>
          <w:trHeight w:val="27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F430F9" w14:textId="5E36B165" w:rsidR="00C53B66" w:rsidRPr="007251B3" w:rsidRDefault="00C53B66" w:rsidP="004621B3">
            <w:pPr>
              <w:jc w:val="both"/>
              <w:rPr>
                <w:bCs/>
              </w:rPr>
            </w:pPr>
            <w:r w:rsidRPr="003938CE">
              <w:rPr>
                <w:b/>
                <w:bCs/>
              </w:rPr>
              <w:t>ICN Teması Sunumu:</w:t>
            </w:r>
            <w:r w:rsidRPr="003938CE">
              <w:rPr>
                <w:bCs/>
              </w:rPr>
              <w:t xml:space="preserve"> </w:t>
            </w:r>
            <w:r w:rsidR="007251B3" w:rsidRPr="008E46BA">
              <w:rPr>
                <w:bCs/>
              </w:rPr>
              <w:t xml:space="preserve">Dr. Öğr. Üyesi Emine </w:t>
            </w:r>
            <w:r w:rsidR="003D0FCA">
              <w:rPr>
                <w:bCs/>
                <w:color w:val="000000" w:themeColor="text1"/>
              </w:rPr>
              <w:t>ARIKAN</w:t>
            </w:r>
          </w:p>
        </w:tc>
      </w:tr>
    </w:tbl>
    <w:p w14:paraId="35AFBA94" w14:textId="53B22C7B" w:rsidR="001D0A04" w:rsidRDefault="001D0A04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366ECE" w:rsidRPr="00235329" w14:paraId="4DF9829A" w14:textId="77777777" w:rsidTr="003E60F7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AE77ED4" w14:textId="3B638C3E" w:rsidR="00366ECE" w:rsidRPr="00235329" w:rsidRDefault="00366ECE" w:rsidP="003E60F7">
            <w:pPr>
              <w:rPr>
                <w:b/>
                <w:bCs/>
              </w:rPr>
            </w:pPr>
            <w:r w:rsidRPr="00947A21">
              <w:rPr>
                <w:b/>
                <w:bCs/>
              </w:rPr>
              <w:t>ÇOCUK GELİŞİMCİLER GÜNÜ ETKİNLİKLERİ KOMİSYONU</w:t>
            </w:r>
          </w:p>
        </w:tc>
      </w:tr>
      <w:tr w:rsidR="00366ECE" w:rsidRPr="003938CE" w14:paraId="04CF05FE" w14:textId="77777777" w:rsidTr="009C5860">
        <w:trPr>
          <w:trHeight w:val="37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8C57674" w14:textId="77777777" w:rsidR="003D0FCA" w:rsidRPr="008E46BA" w:rsidRDefault="003D0FCA" w:rsidP="003D0FCA">
            <w:pPr>
              <w:jc w:val="both"/>
            </w:pPr>
            <w:r w:rsidRPr="008E46BA">
              <w:t xml:space="preserve">Doç. Dr. </w:t>
            </w:r>
            <w:proofErr w:type="spellStart"/>
            <w:r w:rsidRPr="008E46BA">
              <w:t>Kızbes</w:t>
            </w:r>
            <w:proofErr w:type="spellEnd"/>
            <w:r w:rsidRPr="008E46BA">
              <w:t xml:space="preserve"> Meral KILIÇ </w:t>
            </w:r>
          </w:p>
          <w:p w14:paraId="1D5A2200" w14:textId="77777777" w:rsidR="003D0FCA" w:rsidRPr="008E46BA" w:rsidRDefault="003D0FCA" w:rsidP="003D0FCA">
            <w:pPr>
              <w:jc w:val="both"/>
            </w:pPr>
            <w:r w:rsidRPr="00947A21">
              <w:t xml:space="preserve">Doç. Dr. Utku BEYAZIT </w:t>
            </w:r>
          </w:p>
          <w:p w14:paraId="165638D5" w14:textId="7642CD6C" w:rsidR="00366ECE" w:rsidRPr="007251B3" w:rsidRDefault="003D0FCA" w:rsidP="003D0FCA">
            <w:pPr>
              <w:rPr>
                <w:bCs/>
                <w:color w:val="000000" w:themeColor="text1"/>
              </w:rPr>
            </w:pPr>
            <w:r w:rsidRPr="008E46BA">
              <w:t xml:space="preserve">Dr. </w:t>
            </w:r>
            <w:proofErr w:type="spellStart"/>
            <w:r w:rsidRPr="008E46BA">
              <w:t>Öğr</w:t>
            </w:r>
            <w:proofErr w:type="spellEnd"/>
            <w:r w:rsidRPr="008E46BA">
              <w:t>. Üyesi Yeşim YURDAKUL</w:t>
            </w:r>
          </w:p>
        </w:tc>
      </w:tr>
    </w:tbl>
    <w:p w14:paraId="7CF43892" w14:textId="6EED2B5D" w:rsidR="00657E62" w:rsidRPr="003938CE" w:rsidRDefault="00657E62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395"/>
      </w:tblGrid>
      <w:tr w:rsidR="003C5BA4" w:rsidRPr="003938CE" w14:paraId="24F65291" w14:textId="77777777" w:rsidTr="009547A2">
        <w:trPr>
          <w:trHeight w:val="257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8D23E" w14:textId="77777777" w:rsidR="003C5BA4" w:rsidRPr="003938CE" w:rsidRDefault="003C5BA4" w:rsidP="009547A2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CİL YARDIM - AFET YÖNETİMİ EKİBİ</w:t>
            </w:r>
          </w:p>
        </w:tc>
      </w:tr>
      <w:tr w:rsidR="003C5BA4" w:rsidRPr="003938CE" w14:paraId="2044D031" w14:textId="77777777" w:rsidTr="009547A2">
        <w:trPr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8CA4771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Acil Durum Yöneticis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236776" w14:textId="4FBA3104" w:rsidR="003C5BA4" w:rsidRPr="003938CE" w:rsidRDefault="00C04311" w:rsidP="002954E1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2954E1" w:rsidRPr="003938CE">
              <w:rPr>
                <w:bCs/>
              </w:rPr>
              <w:t>İlknur ÖZKAN</w:t>
            </w:r>
            <w:r w:rsidR="00E00D0C" w:rsidRPr="003938CE">
              <w:rPr>
                <w:bCs/>
              </w:rPr>
              <w:t xml:space="preserve"> </w:t>
            </w:r>
            <w:r w:rsidR="003B686B" w:rsidRPr="003938CE">
              <w:rPr>
                <w:bCs/>
              </w:rPr>
              <w:t xml:space="preserve">(Personel İşlerinden Sorumlu Dekan Yardımcısı) </w:t>
            </w:r>
          </w:p>
        </w:tc>
      </w:tr>
      <w:tr w:rsidR="003C5BA4" w:rsidRPr="003938CE" w14:paraId="77519C99" w14:textId="77777777" w:rsidTr="00E63B3B">
        <w:trPr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AF3B5BB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 xml:space="preserve">Yangın Söndürme ve Kurtarma Ekibi 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28F76D0" w14:textId="77777777" w:rsidR="003C5BA4" w:rsidRPr="003938CE" w:rsidRDefault="003C5BA4" w:rsidP="009547A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. Gör. Yelda KUBLAY</w:t>
            </w:r>
          </w:p>
          <w:p w14:paraId="39FE5390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>Araş. Gör. Ayşe Gül AYDIN</w:t>
            </w:r>
          </w:p>
          <w:p w14:paraId="6CD89DEA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Fakülte Sekreteri Nadir CEYLAN</w:t>
            </w:r>
          </w:p>
          <w:p w14:paraId="4D2F1BB5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İdari Mali İşler Personeli Hamide SONGUR </w:t>
            </w:r>
          </w:p>
          <w:p w14:paraId="2346D8C8" w14:textId="4C6B3991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Öğrenci İşleri Personeli Betül </w:t>
            </w:r>
            <w:r w:rsidR="00D81872">
              <w:rPr>
                <w:bCs/>
              </w:rPr>
              <w:t>KARAGÜNLÜ</w:t>
            </w:r>
          </w:p>
          <w:p w14:paraId="6FF724F4" w14:textId="77777777" w:rsidR="003C5BA4" w:rsidRPr="003938CE" w:rsidRDefault="003C5BA4" w:rsidP="009547A2">
            <w:pPr>
              <w:jc w:val="both"/>
            </w:pPr>
            <w:r w:rsidRPr="003938CE">
              <w:t>Teknisyen Hasan ACARLI</w:t>
            </w:r>
          </w:p>
        </w:tc>
      </w:tr>
      <w:tr w:rsidR="003C5BA4" w:rsidRPr="003938CE" w14:paraId="59130A7E" w14:textId="77777777" w:rsidTr="009547A2">
        <w:trPr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0F1927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oruma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5150746" w14:textId="1D615F2E" w:rsidR="003C5BA4" w:rsidRPr="003938CE" w:rsidRDefault="00C04311" w:rsidP="009547A2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3C5BA4" w:rsidRPr="003938CE">
              <w:rPr>
                <w:bCs/>
              </w:rPr>
              <w:t xml:space="preserve">Gamze </w:t>
            </w:r>
            <w:r w:rsidR="00DA0409">
              <w:rPr>
                <w:bCs/>
              </w:rPr>
              <w:t>YAVAŞ</w:t>
            </w:r>
          </w:p>
          <w:p w14:paraId="42C4FA8C" w14:textId="7EB8110D" w:rsidR="003C5BA4" w:rsidRPr="003938CE" w:rsidRDefault="00C04311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Öğr. Üyesi </w:t>
            </w:r>
            <w:r w:rsidR="003C5BA4" w:rsidRPr="003938CE">
              <w:rPr>
                <w:bCs/>
              </w:rPr>
              <w:t xml:space="preserve">Emine </w:t>
            </w:r>
            <w:r w:rsidR="001C15FB">
              <w:rPr>
                <w:bCs/>
              </w:rPr>
              <w:t>ARIKAN</w:t>
            </w:r>
          </w:p>
          <w:p w14:paraId="19CC98EA" w14:textId="27E46402" w:rsidR="0005551B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Öğr. Gör. Ülkü ÖZER ARSLAN</w:t>
            </w:r>
          </w:p>
        </w:tc>
      </w:tr>
      <w:tr w:rsidR="003C5BA4" w:rsidRPr="003938CE" w14:paraId="3066CD3D" w14:textId="77777777" w:rsidTr="009547A2">
        <w:trPr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A867A89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İlk Yardım Ekibi</w:t>
            </w:r>
          </w:p>
          <w:p w14:paraId="2417AFCA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BBF9FF1" w14:textId="0B969071" w:rsidR="003C5BA4" w:rsidRPr="003938CE" w:rsidRDefault="00C04311" w:rsidP="009547A2">
            <w:pPr>
              <w:jc w:val="both"/>
              <w:rPr>
                <w:bCs/>
              </w:rPr>
            </w:pPr>
            <w:r>
              <w:rPr>
                <w:bCs/>
                <w:color w:val="000000" w:themeColor="text1"/>
              </w:rPr>
              <w:t xml:space="preserve">Doç. Dr. </w:t>
            </w:r>
            <w:r w:rsidR="003C5BA4" w:rsidRPr="003938CE">
              <w:rPr>
                <w:bCs/>
              </w:rPr>
              <w:t>Seçil TAYLAN</w:t>
            </w:r>
          </w:p>
          <w:p w14:paraId="5B07326D" w14:textId="77777777" w:rsidR="008B75A2" w:rsidRPr="008E46BA" w:rsidRDefault="003C5BA4" w:rsidP="002954E1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r w:rsidRPr="008E46BA">
              <w:rPr>
                <w:bCs/>
              </w:rPr>
              <w:t>Öğr. Üyesi Aysun ÜNAL</w:t>
            </w:r>
          </w:p>
          <w:p w14:paraId="4055A34E" w14:textId="194FFEAC" w:rsidR="00A726A9" w:rsidRPr="00A726A9" w:rsidRDefault="00A726A9" w:rsidP="002954E1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Seda Cansu YENİĞÜN</w:t>
            </w:r>
          </w:p>
        </w:tc>
      </w:tr>
      <w:tr w:rsidR="003C5BA4" w:rsidRPr="003938CE" w14:paraId="40CCBF89" w14:textId="77777777" w:rsidTr="001311F3">
        <w:trPr>
          <w:trHeight w:val="649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DC783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Haberleşme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2F9A45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Öğr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48B98924" w14:textId="77777777" w:rsidR="003C5BA4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Memur Mehmet GÖKYAR</w:t>
            </w:r>
          </w:p>
          <w:p w14:paraId="1B3E5197" w14:textId="41EA9BCD" w:rsidR="008B75A2" w:rsidRPr="003938CE" w:rsidRDefault="008B75A2" w:rsidP="009547A2">
            <w:pPr>
              <w:jc w:val="both"/>
              <w:rPr>
                <w:bCs/>
              </w:rPr>
            </w:pPr>
            <w:r>
              <w:rPr>
                <w:bCs/>
              </w:rPr>
              <w:t>Memur Onur ÇAM</w:t>
            </w:r>
          </w:p>
        </w:tc>
      </w:tr>
    </w:tbl>
    <w:p w14:paraId="7E367387" w14:textId="1C53D335" w:rsidR="00947A21" w:rsidRPr="003938CE" w:rsidRDefault="00947A21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3B11B4A" w14:textId="77777777" w:rsidTr="00C96FDB">
        <w:trPr>
          <w:trHeight w:val="131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1959CE7" w14:textId="77777777" w:rsidR="00626BD0" w:rsidRPr="003938CE" w:rsidRDefault="00626BD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SIFIR ATIK YÖNETİM SİSTEMİ ALT KOMİSYONU</w:t>
            </w:r>
          </w:p>
        </w:tc>
      </w:tr>
      <w:tr w:rsidR="00D92930" w:rsidRPr="003938CE" w14:paraId="55967D62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26E75B0" w14:textId="09A14378" w:rsidR="00A965E8" w:rsidRPr="008E46BA" w:rsidRDefault="00A965E8" w:rsidP="008D35DA">
            <w:pPr>
              <w:jc w:val="both"/>
              <w:rPr>
                <w:bCs/>
              </w:rPr>
            </w:pPr>
            <w:r w:rsidRPr="008E46BA">
              <w:rPr>
                <w:bCs/>
              </w:rPr>
              <w:t>Doç. Dr. İlknur ÖZKAN (Başkan)</w:t>
            </w:r>
          </w:p>
          <w:p w14:paraId="1DF91C8D" w14:textId="73856892" w:rsidR="00626BD0" w:rsidRPr="003938CE" w:rsidRDefault="00C04311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Öğr. Üyesi </w:t>
            </w:r>
            <w:r w:rsidR="00626BD0" w:rsidRPr="003938CE">
              <w:rPr>
                <w:bCs/>
              </w:rPr>
              <w:t xml:space="preserve">Emine </w:t>
            </w:r>
            <w:r w:rsidR="003D0FCA">
              <w:rPr>
                <w:bCs/>
              </w:rPr>
              <w:t>ARIKAN</w:t>
            </w:r>
          </w:p>
          <w:p w14:paraId="78C91779" w14:textId="77777777" w:rsidR="00626BD0" w:rsidRPr="003938CE" w:rsidRDefault="00626BD0" w:rsidP="00434CA8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Fakülte Sekreteri Nadir CEYLAN </w:t>
            </w:r>
          </w:p>
        </w:tc>
      </w:tr>
    </w:tbl>
    <w:p w14:paraId="0954FF55" w14:textId="77777777" w:rsidR="00626BD0" w:rsidRPr="003938CE" w:rsidRDefault="00626BD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2279C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CD4147B" w14:textId="77777777" w:rsidR="00B95778" w:rsidRPr="003938CE" w:rsidRDefault="00B95778" w:rsidP="00B95778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KADEMİK TEŞVİK ÖN İNCELEME KOMİSYONU</w:t>
            </w:r>
          </w:p>
        </w:tc>
      </w:tr>
      <w:tr w:rsidR="00D92930" w:rsidRPr="003938CE" w14:paraId="4CC09FF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664ADCC" w14:textId="07CD2A0F" w:rsidR="003D0FCA" w:rsidRDefault="003D0FCA" w:rsidP="000E6742">
            <w:pPr>
              <w:jc w:val="both"/>
              <w:rPr>
                <w:bCs/>
              </w:rPr>
            </w:pPr>
            <w:r>
              <w:rPr>
                <w:bCs/>
              </w:rPr>
              <w:t xml:space="preserve">Doç. Dr. İlknur ÖZKAN </w:t>
            </w:r>
            <w:r w:rsidRPr="008E46BA">
              <w:rPr>
                <w:bCs/>
              </w:rPr>
              <w:t>(Başkan)</w:t>
            </w:r>
          </w:p>
          <w:p w14:paraId="0AD892A9" w14:textId="3BA80397" w:rsidR="003D0FCA" w:rsidRDefault="003D0FCA" w:rsidP="000E6742">
            <w:pPr>
              <w:jc w:val="both"/>
              <w:rPr>
                <w:bCs/>
              </w:rPr>
            </w:pPr>
            <w:r>
              <w:rPr>
                <w:bCs/>
              </w:rPr>
              <w:t xml:space="preserve">Doç. Dr. </w:t>
            </w:r>
            <w:proofErr w:type="spellStart"/>
            <w:r>
              <w:rPr>
                <w:bCs/>
              </w:rPr>
              <w:t>Kızbes</w:t>
            </w:r>
            <w:proofErr w:type="spellEnd"/>
            <w:r>
              <w:rPr>
                <w:bCs/>
              </w:rPr>
              <w:t xml:space="preserve"> Meral KILIÇ</w:t>
            </w:r>
          </w:p>
          <w:p w14:paraId="64D344A8" w14:textId="1A8C1399" w:rsidR="003D0FCA" w:rsidRDefault="003D0FCA" w:rsidP="000E6742">
            <w:pPr>
              <w:jc w:val="both"/>
              <w:rPr>
                <w:bCs/>
              </w:rPr>
            </w:pPr>
            <w:r>
              <w:rPr>
                <w:bCs/>
              </w:rPr>
              <w:t>Doç. Dr.</w:t>
            </w:r>
            <w:r>
              <w:rPr>
                <w:bCs/>
              </w:rPr>
              <w:t xml:space="preserve"> Fatma Dilek TURAN</w:t>
            </w:r>
          </w:p>
          <w:p w14:paraId="018E5788" w14:textId="31D64B7C" w:rsidR="00B95778" w:rsidRPr="003D0FCA" w:rsidRDefault="000E6742" w:rsidP="003D0FCA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Dr. Öğr. Üyesi Emine </w:t>
            </w:r>
            <w:r w:rsidR="003D0FCA">
              <w:rPr>
                <w:bCs/>
              </w:rPr>
              <w:t>ARIKAN</w:t>
            </w:r>
            <w:r w:rsidRPr="008E46BA">
              <w:rPr>
                <w:bCs/>
              </w:rPr>
              <w:t xml:space="preserve"> </w:t>
            </w:r>
          </w:p>
        </w:tc>
      </w:tr>
    </w:tbl>
    <w:p w14:paraId="56F52602" w14:textId="214FD772" w:rsidR="00A43C9A" w:rsidRPr="003938CE" w:rsidRDefault="00A43C9A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C96FDB" w:rsidRPr="003938CE" w14:paraId="35249C3E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46D9F7" w14:textId="77777777" w:rsidR="00C96FDB" w:rsidRPr="003938CE" w:rsidRDefault="00C96FDB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947A21">
              <w:rPr>
                <w:b/>
                <w:bCs/>
              </w:rPr>
              <w:t>YEMİN TÖRENİ KOMİSYONU</w:t>
            </w:r>
          </w:p>
        </w:tc>
      </w:tr>
      <w:tr w:rsidR="00D11A39" w:rsidRPr="003938CE" w14:paraId="3525F858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0CFF63B" w14:textId="0FBBE036" w:rsidR="00D11A39" w:rsidRPr="003938CE" w:rsidRDefault="00D11A39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Hemşirelik                                                               Çocuk Gelişimi</w:t>
            </w:r>
          </w:p>
        </w:tc>
      </w:tr>
      <w:tr w:rsidR="00D11A39" w:rsidRPr="003938CE" w14:paraId="2DAA9C0D" w14:textId="77777777" w:rsidTr="65A35C13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B493C38" w14:textId="31925994" w:rsidR="00831B7A" w:rsidRPr="008E46BA" w:rsidRDefault="00831B7A" w:rsidP="00235329">
            <w:pPr>
              <w:jc w:val="both"/>
              <w:rPr>
                <w:bCs/>
              </w:rPr>
            </w:pPr>
            <w:r w:rsidRPr="008E46BA">
              <w:rPr>
                <w:bCs/>
              </w:rPr>
              <w:t xml:space="preserve">Öğr. Gör. Dr. </w:t>
            </w:r>
            <w:proofErr w:type="gramStart"/>
            <w:r w:rsidRPr="008E46BA">
              <w:rPr>
                <w:bCs/>
              </w:rPr>
              <w:t>Adem</w:t>
            </w:r>
            <w:proofErr w:type="gramEnd"/>
            <w:r w:rsidRPr="008E46BA">
              <w:rPr>
                <w:bCs/>
              </w:rPr>
              <w:t xml:space="preserve"> SÜMEN (Başkan)</w:t>
            </w:r>
          </w:p>
          <w:p w14:paraId="219B02BB" w14:textId="77777777" w:rsidR="00831B7A" w:rsidRPr="008E46BA" w:rsidRDefault="00831B7A" w:rsidP="00831B7A">
            <w:pPr>
              <w:jc w:val="both"/>
              <w:rPr>
                <w:bCs/>
              </w:rPr>
            </w:pPr>
            <w:r w:rsidRPr="008E46BA">
              <w:rPr>
                <w:bCs/>
              </w:rPr>
              <w:t>Öğr. Gör. Ülkü ÖZER ARSLAN</w:t>
            </w:r>
          </w:p>
          <w:p w14:paraId="012D3D92" w14:textId="6703DA96" w:rsidR="00D11A39" w:rsidRPr="00831B7A" w:rsidRDefault="00831B7A" w:rsidP="00235329">
            <w:pPr>
              <w:jc w:val="both"/>
              <w:rPr>
                <w:bCs/>
                <w:color w:val="000000" w:themeColor="text1"/>
              </w:rPr>
            </w:pPr>
            <w:r w:rsidRPr="008E46BA">
              <w:rPr>
                <w:bCs/>
              </w:rPr>
              <w:t>Öğr. Gör. Selçuk GÖRÜCÜ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4367D67" w14:textId="77777777" w:rsidR="00831B7A" w:rsidRPr="00831B7A" w:rsidRDefault="00831B7A" w:rsidP="00831B7A">
            <w:p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Doç. Dr. Utku BEYAZIT</w:t>
            </w:r>
          </w:p>
          <w:p w14:paraId="5B2821EE" w14:textId="1B5F9440" w:rsidR="00D11A39" w:rsidRPr="003938CE" w:rsidRDefault="00D11A39" w:rsidP="65A35C13">
            <w:pPr>
              <w:jc w:val="both"/>
            </w:pPr>
          </w:p>
        </w:tc>
      </w:tr>
    </w:tbl>
    <w:p w14:paraId="0C0323AF" w14:textId="61C2EEA2" w:rsidR="00EF4FB1" w:rsidRDefault="00EF4FB1" w:rsidP="006C07F0"/>
    <w:p w14:paraId="0E49A3E2" w14:textId="77777777" w:rsidR="003D0FCA" w:rsidRPr="003938CE" w:rsidRDefault="003D0FCA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57792FE8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1B82E4" w14:textId="77777777" w:rsidR="00676A6E" w:rsidRPr="003938CE" w:rsidRDefault="00676A6E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lastRenderedPageBreak/>
              <w:t>SOSYAL KOMİTE KOMİSYONU</w:t>
            </w:r>
          </w:p>
        </w:tc>
      </w:tr>
      <w:tr w:rsidR="00676A6E" w:rsidRPr="003938CE" w14:paraId="6BA1899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DBB8973" w14:textId="77777777" w:rsidR="00EF4FB1" w:rsidRPr="008E46BA" w:rsidRDefault="00EF4FB1" w:rsidP="00EF4FB1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>. Gör. Yelda KUBLAY</w:t>
            </w:r>
          </w:p>
          <w:p w14:paraId="587E48DA" w14:textId="77777777" w:rsidR="00831B7A" w:rsidRPr="008E46BA" w:rsidRDefault="00831B7A" w:rsidP="00831B7A">
            <w:pPr>
              <w:jc w:val="both"/>
              <w:rPr>
                <w:bCs/>
              </w:rPr>
            </w:pPr>
            <w:proofErr w:type="spellStart"/>
            <w:r w:rsidRPr="008E46BA">
              <w:rPr>
                <w:bCs/>
              </w:rPr>
              <w:t>Öğr</w:t>
            </w:r>
            <w:proofErr w:type="spellEnd"/>
            <w:r w:rsidRPr="008E46BA">
              <w:rPr>
                <w:bCs/>
              </w:rPr>
              <w:t>. Gör. Bahar AKSOY</w:t>
            </w:r>
          </w:p>
          <w:p w14:paraId="65B854FE" w14:textId="4E168E02" w:rsidR="00831B7A" w:rsidRPr="003938CE" w:rsidRDefault="00676A6E" w:rsidP="00D81872">
            <w:pPr>
              <w:jc w:val="both"/>
              <w:rPr>
                <w:bCs/>
              </w:rPr>
            </w:pPr>
            <w:bookmarkStart w:id="0" w:name="_GoBack"/>
            <w:r w:rsidRPr="003938CE">
              <w:rPr>
                <w:bCs/>
              </w:rPr>
              <w:t>Betül</w:t>
            </w:r>
            <w:bookmarkEnd w:id="0"/>
            <w:r w:rsidRPr="003938CE">
              <w:rPr>
                <w:bCs/>
              </w:rPr>
              <w:t xml:space="preserve"> </w:t>
            </w:r>
            <w:r w:rsidR="00D81872">
              <w:rPr>
                <w:bCs/>
              </w:rPr>
              <w:t>KARAGÜNLÜ</w:t>
            </w:r>
            <w:r w:rsidRPr="003938CE">
              <w:rPr>
                <w:bCs/>
              </w:rPr>
              <w:t xml:space="preserve"> (Öğrenci İşleri Personeli)</w:t>
            </w:r>
          </w:p>
        </w:tc>
      </w:tr>
    </w:tbl>
    <w:p w14:paraId="15A56F97" w14:textId="2C2F2C29" w:rsidR="00780E16" w:rsidRDefault="00780E16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BB3486" w:rsidRPr="003938CE" w14:paraId="73BFD184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B205DEC" w14:textId="38BE505B" w:rsidR="00BB3486" w:rsidRPr="00BB3486" w:rsidRDefault="00BB3486" w:rsidP="000A1D25">
            <w:pPr>
              <w:rPr>
                <w:b/>
              </w:rPr>
            </w:pPr>
            <w:r w:rsidRPr="00BB3486">
              <w:rPr>
                <w:b/>
              </w:rPr>
              <w:t xml:space="preserve">ENGELLİ ÖĞRENCİ DANIŞMANLIĞI </w:t>
            </w:r>
          </w:p>
        </w:tc>
      </w:tr>
      <w:tr w:rsidR="00BB3486" w:rsidRPr="003938CE" w14:paraId="1E2C6BC4" w14:textId="77777777" w:rsidTr="000A1D25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F5A16E0" w14:textId="076AA7BF" w:rsidR="00BB3486" w:rsidRPr="003938CE" w:rsidRDefault="003D0FCA" w:rsidP="000A1D25">
            <w:pPr>
              <w:jc w:val="both"/>
              <w:rPr>
                <w:bCs/>
              </w:rPr>
            </w:pPr>
            <w:r>
              <w:rPr>
                <w:bCs/>
              </w:rPr>
              <w:t>Doç. Dr. Fatma Dilek TURAN</w:t>
            </w:r>
          </w:p>
        </w:tc>
      </w:tr>
    </w:tbl>
    <w:p w14:paraId="65189A6F" w14:textId="15A90AEF" w:rsidR="007A2B41" w:rsidRPr="003938CE" w:rsidRDefault="007A2B41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6ABE473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5743897" w14:textId="77777777" w:rsidR="00626BD0" w:rsidRPr="003938CE" w:rsidRDefault="00626BD0" w:rsidP="00626BD0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FAKÜLTE AKADEMİK KURUL RAPORTÖRÜ</w:t>
            </w:r>
          </w:p>
        </w:tc>
      </w:tr>
      <w:tr w:rsidR="00D92930" w:rsidRPr="00D92930" w14:paraId="11486CB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B6809AF" w14:textId="28239E0D" w:rsidR="00626BD0" w:rsidRPr="00D6156C" w:rsidRDefault="003D0FCA" w:rsidP="00CF2ECA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r</w:t>
            </w:r>
            <w:r w:rsidR="00D6156C" w:rsidRPr="003938CE">
              <w:rPr>
                <w:bCs/>
                <w:color w:val="000000" w:themeColor="text1"/>
              </w:rPr>
              <w:t>ş. Gör. Ayşe Gül AYDIN</w:t>
            </w:r>
          </w:p>
        </w:tc>
      </w:tr>
    </w:tbl>
    <w:p w14:paraId="227FA949" w14:textId="77777777" w:rsidR="00D807F0" w:rsidRDefault="00D807F0" w:rsidP="006C07F0"/>
    <w:p w14:paraId="153BAB49" w14:textId="77777777" w:rsidR="00780E16" w:rsidRDefault="00780E16" w:rsidP="006C07F0"/>
    <w:p w14:paraId="0E212738" w14:textId="6CE39AAC" w:rsidR="00780E16" w:rsidRDefault="00780E16" w:rsidP="006C07F0"/>
    <w:p w14:paraId="6B38C670" w14:textId="5B9FAF44" w:rsidR="00997E40" w:rsidRDefault="00997E40" w:rsidP="006C07F0"/>
    <w:p w14:paraId="1813A915" w14:textId="4CD8E3CD" w:rsidR="00F31A29" w:rsidRDefault="00F31A29" w:rsidP="006C07F0"/>
    <w:p w14:paraId="37A81347" w14:textId="6402DE17" w:rsidR="00F31A29" w:rsidRDefault="00F31A29" w:rsidP="006C07F0"/>
    <w:p w14:paraId="5D0EFFE8" w14:textId="1FB0F890" w:rsidR="00F31A29" w:rsidRDefault="00F31A29" w:rsidP="006C07F0"/>
    <w:p w14:paraId="633C7212" w14:textId="0ACBA640" w:rsidR="00F31A29" w:rsidRDefault="00F31A29" w:rsidP="006C07F0"/>
    <w:p w14:paraId="41B58E76" w14:textId="43DAF473" w:rsidR="00F31A29" w:rsidRDefault="00F31A29" w:rsidP="006C07F0"/>
    <w:p w14:paraId="41E0BEF0" w14:textId="2B0191EE" w:rsidR="00522AD1" w:rsidRDefault="00522AD1" w:rsidP="006C07F0"/>
    <w:p w14:paraId="764820F6" w14:textId="4C71BB57" w:rsidR="00522AD1" w:rsidRDefault="00522AD1" w:rsidP="006C07F0"/>
    <w:p w14:paraId="422CD60B" w14:textId="729478E9" w:rsidR="00522AD1" w:rsidRDefault="00522AD1" w:rsidP="006C07F0"/>
    <w:p w14:paraId="44EF870B" w14:textId="78ACEE07" w:rsidR="00522AD1" w:rsidRDefault="00522AD1" w:rsidP="006C07F0"/>
    <w:p w14:paraId="1D346AFF" w14:textId="6D76FF07" w:rsidR="00522AD1" w:rsidRDefault="00522AD1" w:rsidP="006C07F0"/>
    <w:p w14:paraId="0922A3E9" w14:textId="15DE78FC" w:rsidR="00F439E2" w:rsidRDefault="00F439E2" w:rsidP="006C07F0"/>
    <w:p w14:paraId="12D40C67" w14:textId="77777777" w:rsidR="00F439E2" w:rsidRDefault="00F439E2" w:rsidP="006C07F0"/>
    <w:p w14:paraId="101200A7" w14:textId="168ED91E" w:rsidR="00F31A29" w:rsidRDefault="00F31A29" w:rsidP="006C07F0"/>
    <w:p w14:paraId="012BFEFD" w14:textId="017737FB" w:rsidR="00F31A29" w:rsidRDefault="00F31A29" w:rsidP="006C07F0"/>
    <w:p w14:paraId="55AB5AB8" w14:textId="0E48AAEF" w:rsidR="00F31A29" w:rsidRDefault="00F31A29" w:rsidP="006C07F0"/>
    <w:p w14:paraId="14D2390A" w14:textId="530A6A52" w:rsidR="00F31A29" w:rsidRDefault="00F31A29" w:rsidP="006C07F0"/>
    <w:p w14:paraId="519DC0D4" w14:textId="2253B4CA" w:rsidR="00F31A29" w:rsidRDefault="00F31A29" w:rsidP="006C07F0"/>
    <w:p w14:paraId="004B7F08" w14:textId="6E21EACD" w:rsidR="00F31A29" w:rsidRDefault="00F31A29" w:rsidP="006C07F0"/>
    <w:p w14:paraId="2639A8C5" w14:textId="42E71B40" w:rsidR="00F31A29" w:rsidRDefault="00F31A29" w:rsidP="006C07F0">
      <w:r>
        <w:t>10.07.2023 tarih ve 22/6</w:t>
      </w:r>
      <w:r w:rsidRPr="00F31A29">
        <w:t xml:space="preserve">8 sayılı Fakülte Yönetim Kurulu Kararı ile </w:t>
      </w:r>
      <w:r w:rsidR="008D3604">
        <w:t>güncellenmiştir</w:t>
      </w:r>
      <w:r w:rsidRPr="00F31A29">
        <w:t>.</w:t>
      </w:r>
    </w:p>
    <w:p w14:paraId="61FA0C20" w14:textId="68160B65" w:rsidR="00997E40" w:rsidRPr="00042A4D" w:rsidRDefault="00997E40" w:rsidP="006C07F0">
      <w:pPr>
        <w:rPr>
          <w:color w:val="FF0000"/>
        </w:rPr>
      </w:pPr>
    </w:p>
    <w:sectPr w:rsidR="00997E40" w:rsidRPr="00042A4D" w:rsidSect="006A5D30">
      <w:footerReference w:type="even" r:id="rId11"/>
      <w:footerReference w:type="default" r:id="rId12"/>
      <w:pgSz w:w="11906" w:h="16838"/>
      <w:pgMar w:top="709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118A2C" w14:textId="77777777" w:rsidR="00EA66A4" w:rsidRDefault="00EA66A4">
      <w:r>
        <w:separator/>
      </w:r>
    </w:p>
  </w:endnote>
  <w:endnote w:type="continuationSeparator" w:id="0">
    <w:p w14:paraId="0D20090C" w14:textId="77777777" w:rsidR="00EA66A4" w:rsidRDefault="00EA6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EFDEE" w14:textId="77777777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54454"/>
      <w:docPartObj>
        <w:docPartGallery w:val="Page Numbers (Bottom of Page)"/>
        <w:docPartUnique/>
      </w:docPartObj>
    </w:sdtPr>
    <w:sdtEndPr/>
    <w:sdtContent>
      <w:p w14:paraId="426CC303" w14:textId="32C1E10B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87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6309D6" w14:textId="77777777" w:rsidR="00EA66A4" w:rsidRDefault="00EA66A4">
      <w:r>
        <w:separator/>
      </w:r>
    </w:p>
  </w:footnote>
  <w:footnote w:type="continuationSeparator" w:id="0">
    <w:p w14:paraId="390DBB3C" w14:textId="77777777" w:rsidR="00EA66A4" w:rsidRDefault="00EA66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17FE3"/>
    <w:rsid w:val="00035395"/>
    <w:rsid w:val="000421E6"/>
    <w:rsid w:val="00042A4D"/>
    <w:rsid w:val="0004658E"/>
    <w:rsid w:val="0005551B"/>
    <w:rsid w:val="00065702"/>
    <w:rsid w:val="00082866"/>
    <w:rsid w:val="00084B48"/>
    <w:rsid w:val="000864B4"/>
    <w:rsid w:val="00092301"/>
    <w:rsid w:val="00094391"/>
    <w:rsid w:val="000B3D5E"/>
    <w:rsid w:val="000B5E29"/>
    <w:rsid w:val="000D6B0C"/>
    <w:rsid w:val="000E0E8B"/>
    <w:rsid w:val="000E6742"/>
    <w:rsid w:val="000F1121"/>
    <w:rsid w:val="000F2C70"/>
    <w:rsid w:val="000F403A"/>
    <w:rsid w:val="000F7B2B"/>
    <w:rsid w:val="00117F56"/>
    <w:rsid w:val="00122F5C"/>
    <w:rsid w:val="001311F3"/>
    <w:rsid w:val="00144449"/>
    <w:rsid w:val="0014575A"/>
    <w:rsid w:val="00147003"/>
    <w:rsid w:val="0015516C"/>
    <w:rsid w:val="00172EBA"/>
    <w:rsid w:val="00176DAE"/>
    <w:rsid w:val="00182235"/>
    <w:rsid w:val="00193F65"/>
    <w:rsid w:val="00194C24"/>
    <w:rsid w:val="001A1827"/>
    <w:rsid w:val="001A5FB3"/>
    <w:rsid w:val="001B1B36"/>
    <w:rsid w:val="001B5FA5"/>
    <w:rsid w:val="001C142E"/>
    <w:rsid w:val="001C15FB"/>
    <w:rsid w:val="001D0A04"/>
    <w:rsid w:val="001D4D18"/>
    <w:rsid w:val="001E1FBE"/>
    <w:rsid w:val="001F1BF7"/>
    <w:rsid w:val="001F270C"/>
    <w:rsid w:val="001F3E50"/>
    <w:rsid w:val="00203E66"/>
    <w:rsid w:val="00205AEA"/>
    <w:rsid w:val="00210E7E"/>
    <w:rsid w:val="00212449"/>
    <w:rsid w:val="0021615A"/>
    <w:rsid w:val="00224D40"/>
    <w:rsid w:val="002313C9"/>
    <w:rsid w:val="00234BFA"/>
    <w:rsid w:val="00235329"/>
    <w:rsid w:val="0026109C"/>
    <w:rsid w:val="00262651"/>
    <w:rsid w:val="00287382"/>
    <w:rsid w:val="00290749"/>
    <w:rsid w:val="002954E1"/>
    <w:rsid w:val="00297540"/>
    <w:rsid w:val="002A3FB1"/>
    <w:rsid w:val="002B53EA"/>
    <w:rsid w:val="002D15B7"/>
    <w:rsid w:val="002E0C98"/>
    <w:rsid w:val="002E53E9"/>
    <w:rsid w:val="00317A6C"/>
    <w:rsid w:val="00344A83"/>
    <w:rsid w:val="003649D5"/>
    <w:rsid w:val="00366ECE"/>
    <w:rsid w:val="003728AA"/>
    <w:rsid w:val="00382135"/>
    <w:rsid w:val="003868ED"/>
    <w:rsid w:val="003938CE"/>
    <w:rsid w:val="003A0297"/>
    <w:rsid w:val="003A0BE0"/>
    <w:rsid w:val="003B0A36"/>
    <w:rsid w:val="003B686B"/>
    <w:rsid w:val="003C50EE"/>
    <w:rsid w:val="003C5BA4"/>
    <w:rsid w:val="003D0FCA"/>
    <w:rsid w:val="003D6807"/>
    <w:rsid w:val="003F1E40"/>
    <w:rsid w:val="003F24E4"/>
    <w:rsid w:val="003F75A1"/>
    <w:rsid w:val="0040458D"/>
    <w:rsid w:val="00407AA8"/>
    <w:rsid w:val="004165E4"/>
    <w:rsid w:val="00421092"/>
    <w:rsid w:val="00426FED"/>
    <w:rsid w:val="004337D3"/>
    <w:rsid w:val="00434CA8"/>
    <w:rsid w:val="00441C09"/>
    <w:rsid w:val="00445365"/>
    <w:rsid w:val="004460DB"/>
    <w:rsid w:val="0045295A"/>
    <w:rsid w:val="00461632"/>
    <w:rsid w:val="004621B3"/>
    <w:rsid w:val="00465B95"/>
    <w:rsid w:val="00470672"/>
    <w:rsid w:val="00477F2C"/>
    <w:rsid w:val="00480741"/>
    <w:rsid w:val="00480AB6"/>
    <w:rsid w:val="004976E8"/>
    <w:rsid w:val="004D299A"/>
    <w:rsid w:val="004D6080"/>
    <w:rsid w:val="004E569C"/>
    <w:rsid w:val="00500B65"/>
    <w:rsid w:val="005175E5"/>
    <w:rsid w:val="00521B2B"/>
    <w:rsid w:val="00522AD1"/>
    <w:rsid w:val="00526B61"/>
    <w:rsid w:val="00534AF5"/>
    <w:rsid w:val="00540034"/>
    <w:rsid w:val="005540C4"/>
    <w:rsid w:val="00555232"/>
    <w:rsid w:val="005660F8"/>
    <w:rsid w:val="005716D4"/>
    <w:rsid w:val="005879AF"/>
    <w:rsid w:val="00590F8E"/>
    <w:rsid w:val="005A21F3"/>
    <w:rsid w:val="005C22E7"/>
    <w:rsid w:val="005D0AC5"/>
    <w:rsid w:val="005F665D"/>
    <w:rsid w:val="006027BF"/>
    <w:rsid w:val="006043B4"/>
    <w:rsid w:val="0060570B"/>
    <w:rsid w:val="00612598"/>
    <w:rsid w:val="0062066E"/>
    <w:rsid w:val="00621A1C"/>
    <w:rsid w:val="00626425"/>
    <w:rsid w:val="00626BD0"/>
    <w:rsid w:val="00630B59"/>
    <w:rsid w:val="00632C79"/>
    <w:rsid w:val="0063528E"/>
    <w:rsid w:val="006530E6"/>
    <w:rsid w:val="00657E62"/>
    <w:rsid w:val="00660781"/>
    <w:rsid w:val="0066119A"/>
    <w:rsid w:val="00670DE8"/>
    <w:rsid w:val="00673AF1"/>
    <w:rsid w:val="00676A06"/>
    <w:rsid w:val="00676A6E"/>
    <w:rsid w:val="006A0AA0"/>
    <w:rsid w:val="006A0CC7"/>
    <w:rsid w:val="006A31F9"/>
    <w:rsid w:val="006A5D30"/>
    <w:rsid w:val="006B32BD"/>
    <w:rsid w:val="006B32C1"/>
    <w:rsid w:val="006B3B6F"/>
    <w:rsid w:val="006B6763"/>
    <w:rsid w:val="006C07F0"/>
    <w:rsid w:val="006D4E62"/>
    <w:rsid w:val="006F2FFA"/>
    <w:rsid w:val="00700CF2"/>
    <w:rsid w:val="00702B3A"/>
    <w:rsid w:val="00702F75"/>
    <w:rsid w:val="0071678C"/>
    <w:rsid w:val="007251B3"/>
    <w:rsid w:val="00731143"/>
    <w:rsid w:val="00734468"/>
    <w:rsid w:val="00743079"/>
    <w:rsid w:val="00747089"/>
    <w:rsid w:val="0074765A"/>
    <w:rsid w:val="00761DC5"/>
    <w:rsid w:val="00780E16"/>
    <w:rsid w:val="00786F90"/>
    <w:rsid w:val="007969E5"/>
    <w:rsid w:val="007A2B41"/>
    <w:rsid w:val="007A2C06"/>
    <w:rsid w:val="007B5D82"/>
    <w:rsid w:val="007B716C"/>
    <w:rsid w:val="007C3BAC"/>
    <w:rsid w:val="007C47F5"/>
    <w:rsid w:val="007C75C8"/>
    <w:rsid w:val="007D1F0C"/>
    <w:rsid w:val="007E36B8"/>
    <w:rsid w:val="007E5B4E"/>
    <w:rsid w:val="007E5E51"/>
    <w:rsid w:val="007E6AE9"/>
    <w:rsid w:val="007F27DC"/>
    <w:rsid w:val="007F3D91"/>
    <w:rsid w:val="007F540B"/>
    <w:rsid w:val="008067E9"/>
    <w:rsid w:val="008112A7"/>
    <w:rsid w:val="00826F3F"/>
    <w:rsid w:val="00831B7A"/>
    <w:rsid w:val="008369D3"/>
    <w:rsid w:val="00837A2A"/>
    <w:rsid w:val="00837FB3"/>
    <w:rsid w:val="008418C3"/>
    <w:rsid w:val="00843475"/>
    <w:rsid w:val="00852FDD"/>
    <w:rsid w:val="008558D3"/>
    <w:rsid w:val="008807AE"/>
    <w:rsid w:val="0089064C"/>
    <w:rsid w:val="00890766"/>
    <w:rsid w:val="00894CF0"/>
    <w:rsid w:val="008A36BC"/>
    <w:rsid w:val="008B75A2"/>
    <w:rsid w:val="008D2894"/>
    <w:rsid w:val="008D35DA"/>
    <w:rsid w:val="008D3604"/>
    <w:rsid w:val="008D575F"/>
    <w:rsid w:val="008D6F52"/>
    <w:rsid w:val="008E0D07"/>
    <w:rsid w:val="008E46BA"/>
    <w:rsid w:val="008E6AEC"/>
    <w:rsid w:val="008E7EB8"/>
    <w:rsid w:val="00905447"/>
    <w:rsid w:val="00911A9B"/>
    <w:rsid w:val="00912FDF"/>
    <w:rsid w:val="00922A6B"/>
    <w:rsid w:val="009246DF"/>
    <w:rsid w:val="009368FB"/>
    <w:rsid w:val="00936F6A"/>
    <w:rsid w:val="00944953"/>
    <w:rsid w:val="00947A21"/>
    <w:rsid w:val="00953FBC"/>
    <w:rsid w:val="00955E7D"/>
    <w:rsid w:val="00967461"/>
    <w:rsid w:val="0097050F"/>
    <w:rsid w:val="00971FDE"/>
    <w:rsid w:val="00974287"/>
    <w:rsid w:val="00982EE0"/>
    <w:rsid w:val="009975D0"/>
    <w:rsid w:val="00997E40"/>
    <w:rsid w:val="009A0D23"/>
    <w:rsid w:val="009A224A"/>
    <w:rsid w:val="009A30E5"/>
    <w:rsid w:val="009B4D7B"/>
    <w:rsid w:val="009C2CAD"/>
    <w:rsid w:val="009C3FA3"/>
    <w:rsid w:val="009C5860"/>
    <w:rsid w:val="009C7BB7"/>
    <w:rsid w:val="009D27E7"/>
    <w:rsid w:val="009D4FE8"/>
    <w:rsid w:val="009F5C53"/>
    <w:rsid w:val="00A00E2E"/>
    <w:rsid w:val="00A14572"/>
    <w:rsid w:val="00A17D5A"/>
    <w:rsid w:val="00A227DB"/>
    <w:rsid w:val="00A27BD2"/>
    <w:rsid w:val="00A43C9A"/>
    <w:rsid w:val="00A51AB4"/>
    <w:rsid w:val="00A56AD1"/>
    <w:rsid w:val="00A60C03"/>
    <w:rsid w:val="00A65E16"/>
    <w:rsid w:val="00A71C3E"/>
    <w:rsid w:val="00A726A9"/>
    <w:rsid w:val="00A84910"/>
    <w:rsid w:val="00A85ED7"/>
    <w:rsid w:val="00A92C1A"/>
    <w:rsid w:val="00A93F7A"/>
    <w:rsid w:val="00A95426"/>
    <w:rsid w:val="00A95E6F"/>
    <w:rsid w:val="00A965E8"/>
    <w:rsid w:val="00AB02A6"/>
    <w:rsid w:val="00AB174C"/>
    <w:rsid w:val="00AC228D"/>
    <w:rsid w:val="00AD24BD"/>
    <w:rsid w:val="00AD5DA7"/>
    <w:rsid w:val="00AE0B81"/>
    <w:rsid w:val="00AF5D94"/>
    <w:rsid w:val="00AF6650"/>
    <w:rsid w:val="00B11327"/>
    <w:rsid w:val="00B1614F"/>
    <w:rsid w:val="00B36FA5"/>
    <w:rsid w:val="00B52AF2"/>
    <w:rsid w:val="00B563AA"/>
    <w:rsid w:val="00B663B0"/>
    <w:rsid w:val="00B71FF6"/>
    <w:rsid w:val="00B83FD0"/>
    <w:rsid w:val="00B8591E"/>
    <w:rsid w:val="00B91BC7"/>
    <w:rsid w:val="00B95778"/>
    <w:rsid w:val="00B96E27"/>
    <w:rsid w:val="00BB2986"/>
    <w:rsid w:val="00BB2A1B"/>
    <w:rsid w:val="00BB3486"/>
    <w:rsid w:val="00BB4419"/>
    <w:rsid w:val="00BD0007"/>
    <w:rsid w:val="00BD3BE6"/>
    <w:rsid w:val="00BD6058"/>
    <w:rsid w:val="00BD6DC1"/>
    <w:rsid w:val="00BE1172"/>
    <w:rsid w:val="00BF166A"/>
    <w:rsid w:val="00BF600A"/>
    <w:rsid w:val="00C04311"/>
    <w:rsid w:val="00C05B58"/>
    <w:rsid w:val="00C068A7"/>
    <w:rsid w:val="00C149AF"/>
    <w:rsid w:val="00C15326"/>
    <w:rsid w:val="00C15637"/>
    <w:rsid w:val="00C530EB"/>
    <w:rsid w:val="00C53B66"/>
    <w:rsid w:val="00C55810"/>
    <w:rsid w:val="00C63658"/>
    <w:rsid w:val="00C7251B"/>
    <w:rsid w:val="00C77823"/>
    <w:rsid w:val="00C82133"/>
    <w:rsid w:val="00C82A33"/>
    <w:rsid w:val="00C96FDB"/>
    <w:rsid w:val="00CA2C34"/>
    <w:rsid w:val="00CA4063"/>
    <w:rsid w:val="00CB1989"/>
    <w:rsid w:val="00CB5846"/>
    <w:rsid w:val="00CC6BF7"/>
    <w:rsid w:val="00CD1936"/>
    <w:rsid w:val="00CE1BC2"/>
    <w:rsid w:val="00CE343F"/>
    <w:rsid w:val="00CF2ECA"/>
    <w:rsid w:val="00D0121D"/>
    <w:rsid w:val="00D0134F"/>
    <w:rsid w:val="00D02D64"/>
    <w:rsid w:val="00D048B0"/>
    <w:rsid w:val="00D071F5"/>
    <w:rsid w:val="00D11A39"/>
    <w:rsid w:val="00D13CBA"/>
    <w:rsid w:val="00D21EBE"/>
    <w:rsid w:val="00D3155D"/>
    <w:rsid w:val="00D32048"/>
    <w:rsid w:val="00D56EDB"/>
    <w:rsid w:val="00D6156C"/>
    <w:rsid w:val="00D62946"/>
    <w:rsid w:val="00D7440A"/>
    <w:rsid w:val="00D7460D"/>
    <w:rsid w:val="00D757A2"/>
    <w:rsid w:val="00D807F0"/>
    <w:rsid w:val="00D81872"/>
    <w:rsid w:val="00D85E86"/>
    <w:rsid w:val="00D8627A"/>
    <w:rsid w:val="00D91FD5"/>
    <w:rsid w:val="00D922B4"/>
    <w:rsid w:val="00D92930"/>
    <w:rsid w:val="00DA0409"/>
    <w:rsid w:val="00DA1961"/>
    <w:rsid w:val="00DB2C31"/>
    <w:rsid w:val="00DB3E27"/>
    <w:rsid w:val="00DB67E0"/>
    <w:rsid w:val="00DD1B27"/>
    <w:rsid w:val="00DE4EDA"/>
    <w:rsid w:val="00E00D0C"/>
    <w:rsid w:val="00E204F3"/>
    <w:rsid w:val="00E20A4F"/>
    <w:rsid w:val="00E33710"/>
    <w:rsid w:val="00E51382"/>
    <w:rsid w:val="00E63B3B"/>
    <w:rsid w:val="00E669BA"/>
    <w:rsid w:val="00E6714D"/>
    <w:rsid w:val="00E869F3"/>
    <w:rsid w:val="00E91154"/>
    <w:rsid w:val="00EA3858"/>
    <w:rsid w:val="00EA47A4"/>
    <w:rsid w:val="00EA56C0"/>
    <w:rsid w:val="00EA5768"/>
    <w:rsid w:val="00EA66A4"/>
    <w:rsid w:val="00EA7497"/>
    <w:rsid w:val="00EB076D"/>
    <w:rsid w:val="00EB34EE"/>
    <w:rsid w:val="00EB580F"/>
    <w:rsid w:val="00EC06D4"/>
    <w:rsid w:val="00EC212A"/>
    <w:rsid w:val="00EC48A2"/>
    <w:rsid w:val="00EE2C27"/>
    <w:rsid w:val="00EF100A"/>
    <w:rsid w:val="00EF4FB1"/>
    <w:rsid w:val="00F02672"/>
    <w:rsid w:val="00F15423"/>
    <w:rsid w:val="00F265A9"/>
    <w:rsid w:val="00F3110B"/>
    <w:rsid w:val="00F31A29"/>
    <w:rsid w:val="00F439E2"/>
    <w:rsid w:val="00F440E3"/>
    <w:rsid w:val="00F53728"/>
    <w:rsid w:val="00F56ADE"/>
    <w:rsid w:val="00F70BE7"/>
    <w:rsid w:val="00F75905"/>
    <w:rsid w:val="00F80A5A"/>
    <w:rsid w:val="00FB5E2D"/>
    <w:rsid w:val="00FC7F73"/>
    <w:rsid w:val="00FD0597"/>
    <w:rsid w:val="00FD18D0"/>
    <w:rsid w:val="00FD725B"/>
    <w:rsid w:val="00FE1938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7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780E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A0409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DA0409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780E16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874A50-3A29-4F14-94D2-EC9E19210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6</Pages>
  <Words>1313</Words>
  <Characters>7485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AYŞE GÜL AYDIN</cp:lastModifiedBy>
  <cp:revision>34</cp:revision>
  <cp:lastPrinted>2023-07-04T10:36:00Z</cp:lastPrinted>
  <dcterms:created xsi:type="dcterms:W3CDTF">2023-07-05T13:32:00Z</dcterms:created>
  <dcterms:modified xsi:type="dcterms:W3CDTF">2024-02-2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